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1"/>
        <w:gridCol w:w="1549"/>
        <w:gridCol w:w="1381"/>
        <w:gridCol w:w="20"/>
        <w:gridCol w:w="1526"/>
        <w:gridCol w:w="1550"/>
        <w:gridCol w:w="1576"/>
        <w:gridCol w:w="16"/>
        <w:gridCol w:w="1511"/>
      </w:tblGrid>
      <w:tr w:rsidR="00815F94" w14:paraId="6614BE9F" w14:textId="77777777" w:rsidTr="00DC22AE">
        <w:tc>
          <w:tcPr>
            <w:tcW w:w="10790" w:type="dxa"/>
            <w:gridSpan w:val="9"/>
            <w:vAlign w:val="center"/>
          </w:tcPr>
          <w:p w14:paraId="706CE74C" w14:textId="25B177E7" w:rsidR="00376C41" w:rsidRDefault="00725FBF" w:rsidP="00DC22AE">
            <w:pPr>
              <w:jc w:val="center"/>
              <w:rPr>
                <w:rFonts w:ascii="Arial Black" w:hAnsi="Arial Black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93" behindDoc="0" locked="0" layoutInCell="1" allowOverlap="1" wp14:anchorId="2BDF6466" wp14:editId="131E14A0">
                  <wp:simplePos x="0" y="0"/>
                  <wp:positionH relativeFrom="margin">
                    <wp:posOffset>5658485</wp:posOffset>
                  </wp:positionH>
                  <wp:positionV relativeFrom="margin">
                    <wp:posOffset>-14605</wp:posOffset>
                  </wp:positionV>
                  <wp:extent cx="1115695" cy="1220470"/>
                  <wp:effectExtent l="0" t="0" r="8255" b="0"/>
                  <wp:wrapSquare wrapText="bothSides"/>
                  <wp:docPr id="5" name="Picture 5" descr="Free christmas religious - Vector 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Free christmas religious - Vector A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695" cy="1220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C22AE" w:rsidRPr="00C35171">
              <w:rPr>
                <w:noProof/>
              </w:rPr>
              <w:drawing>
                <wp:anchor distT="0" distB="0" distL="114300" distR="114300" simplePos="0" relativeHeight="251659269" behindDoc="1" locked="0" layoutInCell="1" allowOverlap="1" wp14:anchorId="75212A9E" wp14:editId="24EA4EDC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938689" cy="1224000"/>
                  <wp:effectExtent l="0" t="0" r="0" b="0"/>
                  <wp:wrapTight wrapText="bothSides">
                    <wp:wrapPolygon edited="0">
                      <wp:start x="0" y="0"/>
                      <wp:lineTo x="0" y="21185"/>
                      <wp:lineTo x="21045" y="21185"/>
                      <wp:lineTo x="21045" y="0"/>
                      <wp:lineTo x="0" y="0"/>
                    </wp:wrapPolygon>
                  </wp:wrapTight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8689" cy="12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754CC04" w14:textId="708E7F2B" w:rsidR="00815F94" w:rsidRDefault="00376C41" w:rsidP="00DC22AE">
            <w:pPr>
              <w:jc w:val="center"/>
              <w:rPr>
                <w:rFonts w:ascii="Arial Black" w:hAnsi="Arial Black"/>
                <w:sz w:val="32"/>
              </w:rPr>
            </w:pPr>
            <w:r>
              <w:rPr>
                <w:rFonts w:ascii="Arial Black" w:hAnsi="Arial Black"/>
                <w:sz w:val="32"/>
                <w:szCs w:val="32"/>
              </w:rPr>
              <w:t>S</w:t>
            </w:r>
            <w:r w:rsidR="00815F94" w:rsidRPr="24A51D5D">
              <w:rPr>
                <w:rFonts w:ascii="Arial Black" w:hAnsi="Arial Black"/>
                <w:sz w:val="32"/>
                <w:szCs w:val="32"/>
              </w:rPr>
              <w:t>t. Peter Catholic Elementary School</w:t>
            </w:r>
            <w:r w:rsidR="001413FF">
              <w:rPr>
                <w:noProof/>
              </w:rPr>
              <w:t xml:space="preserve"> </w:t>
            </w:r>
          </w:p>
          <w:p w14:paraId="4CBCA416" w14:textId="77777777" w:rsidR="00815F94" w:rsidRDefault="00F32D47" w:rsidP="00DC22AE">
            <w:pPr>
              <w:jc w:val="center"/>
              <w:rPr>
                <w:rFonts w:ascii="Arial Black" w:hAnsi="Arial Black"/>
                <w:sz w:val="32"/>
              </w:rPr>
            </w:pPr>
            <w:r>
              <w:rPr>
                <w:rFonts w:ascii="Arial Black" w:hAnsi="Arial Black"/>
                <w:sz w:val="32"/>
              </w:rPr>
              <w:t>DECEMBER</w:t>
            </w:r>
            <w:r w:rsidR="00815F94">
              <w:rPr>
                <w:rFonts w:ascii="Arial Black" w:hAnsi="Arial Black"/>
                <w:sz w:val="32"/>
              </w:rPr>
              <w:t xml:space="preserve"> 202</w:t>
            </w:r>
            <w:r w:rsidR="000B6FD1">
              <w:rPr>
                <w:rFonts w:ascii="Arial Black" w:hAnsi="Arial Black"/>
                <w:sz w:val="32"/>
              </w:rPr>
              <w:t>0 CALENDAR</w:t>
            </w:r>
          </w:p>
          <w:p w14:paraId="45AF030C" w14:textId="4C0DCCEC" w:rsidR="006B667A" w:rsidRPr="0082169E" w:rsidRDefault="006B667A" w:rsidP="00DC22AE">
            <w:pPr>
              <w:jc w:val="center"/>
              <w:rPr>
                <w:rFonts w:ascii="Comic Sans MS" w:hAnsi="Comic Sans MS"/>
              </w:rPr>
            </w:pPr>
            <w:r w:rsidRPr="0082169E">
              <w:rPr>
                <w:rFonts w:ascii="Comic Sans MS" w:hAnsi="Comic Sans MS"/>
                <w:sz w:val="28"/>
                <w:szCs w:val="20"/>
              </w:rPr>
              <w:t xml:space="preserve">Our Virtue </w:t>
            </w:r>
            <w:r w:rsidR="0082169E">
              <w:rPr>
                <w:rFonts w:ascii="Comic Sans MS" w:hAnsi="Comic Sans MS"/>
                <w:sz w:val="28"/>
                <w:szCs w:val="20"/>
              </w:rPr>
              <w:t>This Month I</w:t>
            </w:r>
            <w:r w:rsidRPr="0082169E">
              <w:rPr>
                <w:rFonts w:ascii="Comic Sans MS" w:hAnsi="Comic Sans MS"/>
                <w:sz w:val="28"/>
                <w:szCs w:val="20"/>
              </w:rPr>
              <w:t xml:space="preserve">s </w:t>
            </w:r>
            <w:r w:rsidR="0082169E" w:rsidRPr="0020599B">
              <w:rPr>
                <w:rFonts w:ascii="Comic Sans MS" w:hAnsi="Comic Sans MS"/>
                <w:b/>
                <w:bCs/>
                <w:sz w:val="28"/>
                <w:szCs w:val="20"/>
              </w:rPr>
              <w:t>Patience</w:t>
            </w:r>
          </w:p>
        </w:tc>
      </w:tr>
      <w:tr w:rsidR="00F9228A" w14:paraId="6358D7A8" w14:textId="77777777" w:rsidTr="00164906">
        <w:tc>
          <w:tcPr>
            <w:tcW w:w="1388" w:type="dxa"/>
            <w:shd w:val="clear" w:color="auto" w:fill="BFBFBF" w:themeFill="background1" w:themeFillShade="BF"/>
          </w:tcPr>
          <w:p w14:paraId="44E1BCBE" w14:textId="4B8BB89E" w:rsidR="00815F94" w:rsidRDefault="00815F94" w:rsidP="00815F94">
            <w:pPr>
              <w:jc w:val="center"/>
            </w:pPr>
            <w:r>
              <w:t>Sunday</w:t>
            </w:r>
          </w:p>
        </w:tc>
        <w:tc>
          <w:tcPr>
            <w:tcW w:w="1686" w:type="dxa"/>
            <w:shd w:val="clear" w:color="auto" w:fill="BFBFBF" w:themeFill="background1" w:themeFillShade="BF"/>
          </w:tcPr>
          <w:p w14:paraId="23129CD7" w14:textId="442566F9" w:rsidR="00815F94" w:rsidRDefault="00815F94" w:rsidP="00815F94">
            <w:pPr>
              <w:jc w:val="center"/>
            </w:pPr>
            <w:r>
              <w:t>Monday</w:t>
            </w:r>
          </w:p>
        </w:tc>
        <w:tc>
          <w:tcPr>
            <w:tcW w:w="1521" w:type="dxa"/>
            <w:shd w:val="clear" w:color="auto" w:fill="BFBFBF" w:themeFill="background1" w:themeFillShade="BF"/>
          </w:tcPr>
          <w:p w14:paraId="1C17B974" w14:textId="12FFDDC7" w:rsidR="00815F94" w:rsidRDefault="00815F94" w:rsidP="00815F94">
            <w:pPr>
              <w:jc w:val="center"/>
            </w:pPr>
            <w:r>
              <w:t>Tuesday</w:t>
            </w:r>
          </w:p>
        </w:tc>
        <w:tc>
          <w:tcPr>
            <w:tcW w:w="1637" w:type="dxa"/>
            <w:gridSpan w:val="2"/>
            <w:shd w:val="clear" w:color="auto" w:fill="BFBFBF" w:themeFill="background1" w:themeFillShade="BF"/>
          </w:tcPr>
          <w:p w14:paraId="55324658" w14:textId="657AB479" w:rsidR="00815F94" w:rsidRDefault="00815F94" w:rsidP="00815F94">
            <w:pPr>
              <w:jc w:val="center"/>
            </w:pPr>
            <w:r>
              <w:t>Wednesday</w:t>
            </w:r>
          </w:p>
        </w:tc>
        <w:tc>
          <w:tcPr>
            <w:tcW w:w="1560" w:type="dxa"/>
            <w:shd w:val="clear" w:color="auto" w:fill="BFBFBF" w:themeFill="background1" w:themeFillShade="BF"/>
          </w:tcPr>
          <w:p w14:paraId="04C18872" w14:textId="0F5026AD" w:rsidR="00815F94" w:rsidRDefault="00815F94" w:rsidP="00815F94">
            <w:pPr>
              <w:jc w:val="center"/>
            </w:pPr>
            <w:r>
              <w:t>Thursday</w:t>
            </w:r>
          </w:p>
        </w:tc>
        <w:tc>
          <w:tcPr>
            <w:tcW w:w="1479" w:type="dxa"/>
            <w:shd w:val="clear" w:color="auto" w:fill="BFBFBF" w:themeFill="background1" w:themeFillShade="BF"/>
          </w:tcPr>
          <w:p w14:paraId="0F9C352A" w14:textId="42990639" w:rsidR="00815F94" w:rsidRDefault="00815F94" w:rsidP="00815F94">
            <w:pPr>
              <w:jc w:val="center"/>
            </w:pPr>
            <w:r>
              <w:t>Friday</w:t>
            </w:r>
          </w:p>
        </w:tc>
        <w:tc>
          <w:tcPr>
            <w:tcW w:w="1519" w:type="dxa"/>
            <w:gridSpan w:val="2"/>
            <w:shd w:val="clear" w:color="auto" w:fill="BFBFBF" w:themeFill="background1" w:themeFillShade="BF"/>
          </w:tcPr>
          <w:p w14:paraId="76B04520" w14:textId="23F8D34F" w:rsidR="00815F94" w:rsidRDefault="00815F94" w:rsidP="00815F94">
            <w:pPr>
              <w:jc w:val="center"/>
            </w:pPr>
            <w:r>
              <w:t>Saturday</w:t>
            </w:r>
          </w:p>
        </w:tc>
      </w:tr>
      <w:tr w:rsidR="00F9228A" w14:paraId="5A09EF8C" w14:textId="77777777" w:rsidTr="001413FF">
        <w:trPr>
          <w:trHeight w:val="1785"/>
        </w:trPr>
        <w:tc>
          <w:tcPr>
            <w:tcW w:w="1388" w:type="dxa"/>
            <w:shd w:val="clear" w:color="auto" w:fill="F2F2F2" w:themeFill="background1" w:themeFillShade="F2"/>
          </w:tcPr>
          <w:p w14:paraId="10B8463B" w14:textId="463A1B77" w:rsidR="00214B9E" w:rsidRDefault="00D85344" w:rsidP="000D39E4">
            <w:pPr>
              <w:jc w:val="center"/>
              <w:rPr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Nov 29</w:t>
            </w:r>
            <w:r w:rsidR="00410E0A">
              <w:rPr>
                <w:sz w:val="18"/>
                <w:szCs w:val="18"/>
              </w:rPr>
              <w:br/>
            </w:r>
            <w:r w:rsidR="000D39E4">
              <w:rPr>
                <w:noProof/>
              </w:rPr>
              <w:drawing>
                <wp:inline distT="0" distB="0" distL="0" distR="0" wp14:anchorId="3E3C75FA" wp14:editId="3086D82E">
                  <wp:extent cx="600923" cy="684000"/>
                  <wp:effectExtent l="0" t="0" r="8890" b="1905"/>
                  <wp:docPr id="27" name="Picture 27" descr="50 Adorable Advent Wish Pictures And Photo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50 Adorable Advent Wish Pictures And Photo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923" cy="68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D25907" w14:textId="6D3B22F0" w:rsidR="00B62976" w:rsidRPr="000D39E4" w:rsidRDefault="00B62976" w:rsidP="00214B9E">
            <w:pPr>
              <w:jc w:val="center"/>
              <w:rPr>
                <w:sz w:val="14"/>
                <w:szCs w:val="14"/>
              </w:rPr>
            </w:pPr>
            <w:r w:rsidRPr="000D39E4">
              <w:rPr>
                <w:sz w:val="14"/>
                <w:szCs w:val="14"/>
              </w:rPr>
              <w:t>St. Mary’s Church Sunday Holy Mass</w:t>
            </w:r>
          </w:p>
          <w:p w14:paraId="0ABB900A" w14:textId="29AE14DF" w:rsidR="00B62976" w:rsidRDefault="00B62976" w:rsidP="00214B9E">
            <w:pPr>
              <w:jc w:val="center"/>
            </w:pPr>
            <w:r w:rsidRPr="000D39E4">
              <w:rPr>
                <w:sz w:val="14"/>
                <w:szCs w:val="14"/>
              </w:rPr>
              <w:t>9 and 11 am</w:t>
            </w:r>
          </w:p>
        </w:tc>
        <w:tc>
          <w:tcPr>
            <w:tcW w:w="1686" w:type="dxa"/>
            <w:shd w:val="clear" w:color="auto" w:fill="FFFFFF" w:themeFill="background1"/>
          </w:tcPr>
          <w:p w14:paraId="58917625" w14:textId="005A2D62" w:rsidR="001555BD" w:rsidRDefault="00D85344" w:rsidP="001F5DE7">
            <w:pPr>
              <w:jc w:val="right"/>
            </w:pPr>
            <w:r>
              <w:t xml:space="preserve">Nov </w:t>
            </w:r>
            <w:r w:rsidR="00E40A8D">
              <w:t>30</w:t>
            </w:r>
          </w:p>
        </w:tc>
        <w:tc>
          <w:tcPr>
            <w:tcW w:w="1521" w:type="dxa"/>
            <w:shd w:val="clear" w:color="auto" w:fill="FFFFFF" w:themeFill="background1"/>
          </w:tcPr>
          <w:p w14:paraId="2D4DB881" w14:textId="0A3A1AE3" w:rsidR="00D60802" w:rsidRDefault="001F5DE7" w:rsidP="006E06ED">
            <w:pPr>
              <w:jc w:val="right"/>
            </w:pPr>
            <w:r>
              <w:t>1</w:t>
            </w:r>
          </w:p>
          <w:p w14:paraId="5F6E5137" w14:textId="4127B48D" w:rsidR="001555BD" w:rsidRDefault="001555BD" w:rsidP="006E06ED">
            <w:pPr>
              <w:jc w:val="right"/>
            </w:pPr>
            <w:r>
              <w:t xml:space="preserve">Day </w:t>
            </w:r>
            <w:r w:rsidR="00331EE5">
              <w:t>4</w:t>
            </w:r>
          </w:p>
        </w:tc>
        <w:tc>
          <w:tcPr>
            <w:tcW w:w="1637" w:type="dxa"/>
            <w:gridSpan w:val="2"/>
            <w:shd w:val="clear" w:color="auto" w:fill="FFFFFF" w:themeFill="background1"/>
          </w:tcPr>
          <w:p w14:paraId="49D76F62" w14:textId="3AD68EBC" w:rsidR="00D60802" w:rsidRDefault="001F5DE7" w:rsidP="006E06ED">
            <w:pPr>
              <w:jc w:val="right"/>
            </w:pPr>
            <w:r>
              <w:t>2</w:t>
            </w:r>
          </w:p>
          <w:p w14:paraId="31A13D90" w14:textId="44BFA5BC" w:rsidR="001555BD" w:rsidRDefault="001555BD" w:rsidP="006E06ED">
            <w:pPr>
              <w:jc w:val="right"/>
            </w:pPr>
            <w:r>
              <w:t xml:space="preserve">Day </w:t>
            </w:r>
            <w:r w:rsidR="00331EE5">
              <w:t>5</w:t>
            </w:r>
          </w:p>
          <w:p w14:paraId="14E7033C" w14:textId="77777777" w:rsidR="00233965" w:rsidRDefault="00233965" w:rsidP="006E06ED">
            <w:pPr>
              <w:jc w:val="right"/>
            </w:pPr>
          </w:p>
          <w:p w14:paraId="1E7877B9" w14:textId="73ADA613" w:rsidR="00233965" w:rsidRPr="00865B9F" w:rsidRDefault="00233965" w:rsidP="00233965">
            <w:pPr>
              <w:jc w:val="center"/>
              <w:rPr>
                <w:b/>
                <w:bCs/>
              </w:rPr>
            </w:pPr>
            <w:r w:rsidRPr="00865B9F">
              <w:rPr>
                <w:b/>
                <w:bCs/>
              </w:rPr>
              <w:t>Pizza Day</w:t>
            </w:r>
          </w:p>
        </w:tc>
        <w:tc>
          <w:tcPr>
            <w:tcW w:w="1560" w:type="dxa"/>
          </w:tcPr>
          <w:p w14:paraId="453F77C6" w14:textId="1B39FB9D" w:rsidR="00D60802" w:rsidRDefault="001F5DE7" w:rsidP="006E06ED">
            <w:pPr>
              <w:jc w:val="right"/>
            </w:pPr>
            <w:r>
              <w:t>3</w:t>
            </w:r>
          </w:p>
          <w:p w14:paraId="0E95BB78" w14:textId="24125546" w:rsidR="00D60802" w:rsidRDefault="00D60802" w:rsidP="006E06ED">
            <w:pPr>
              <w:jc w:val="right"/>
            </w:pPr>
            <w:r>
              <w:t xml:space="preserve">Day </w:t>
            </w:r>
            <w:r w:rsidR="00331EE5">
              <w:t>1</w:t>
            </w:r>
          </w:p>
        </w:tc>
        <w:tc>
          <w:tcPr>
            <w:tcW w:w="1479" w:type="dxa"/>
          </w:tcPr>
          <w:p w14:paraId="110B4C14" w14:textId="4DB48180" w:rsidR="00D60802" w:rsidRDefault="001F5DE7" w:rsidP="006E06ED">
            <w:pPr>
              <w:jc w:val="right"/>
            </w:pPr>
            <w:r>
              <w:t>4</w:t>
            </w:r>
          </w:p>
          <w:p w14:paraId="29EDFF8F" w14:textId="2D70F9F5" w:rsidR="00D60802" w:rsidRDefault="00D60802" w:rsidP="006E06ED">
            <w:pPr>
              <w:jc w:val="right"/>
            </w:pPr>
            <w:r>
              <w:t xml:space="preserve">Day </w:t>
            </w:r>
            <w:r w:rsidR="00331EE5">
              <w:t>2</w:t>
            </w:r>
          </w:p>
          <w:p w14:paraId="5FE4D02C" w14:textId="77777777" w:rsidR="00331EE5" w:rsidRDefault="00331EE5" w:rsidP="00233965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1C9B43AD" w14:textId="27D2DFEA" w:rsidR="00233965" w:rsidRPr="0028121F" w:rsidRDefault="00233965" w:rsidP="00233965">
            <w:pPr>
              <w:jc w:val="center"/>
              <w:rPr>
                <w:b/>
                <w:bCs/>
              </w:rPr>
            </w:pPr>
            <w:r w:rsidRPr="0028121F">
              <w:rPr>
                <w:b/>
                <w:bCs/>
              </w:rPr>
              <w:t>Pasta Day</w:t>
            </w:r>
          </w:p>
          <w:p w14:paraId="2145941B" w14:textId="1E5DD9D8" w:rsidR="00A60239" w:rsidRPr="0018672B" w:rsidRDefault="00AA07A2" w:rsidP="00AA07A2">
            <w:pPr>
              <w:jc w:val="center"/>
              <w:rPr>
                <w:rFonts w:ascii="Comic Sans MS" w:hAnsi="Comic Sans MS"/>
                <w:i/>
                <w:iCs/>
              </w:rPr>
            </w:pPr>
            <w:r w:rsidRPr="00B65F69">
              <w:rPr>
                <w:rFonts w:ascii="Comic Sans MS" w:hAnsi="Comic Sans MS"/>
                <w:i/>
                <w:iCs/>
                <w:color w:val="FF0000"/>
                <w:sz w:val="20"/>
                <w:szCs w:val="20"/>
              </w:rPr>
              <w:t xml:space="preserve">Red, White and Green </w:t>
            </w:r>
            <w:r w:rsidR="0018672B" w:rsidRPr="00B65F69">
              <w:rPr>
                <w:rFonts w:ascii="Comic Sans MS" w:hAnsi="Comic Sans MS"/>
                <w:i/>
                <w:iCs/>
                <w:color w:val="FF0000"/>
                <w:sz w:val="20"/>
                <w:szCs w:val="20"/>
              </w:rPr>
              <w:t xml:space="preserve">Theme </w:t>
            </w:r>
            <w:r w:rsidRPr="00B65F69">
              <w:rPr>
                <w:rFonts w:ascii="Comic Sans MS" w:hAnsi="Comic Sans MS"/>
                <w:i/>
                <w:iCs/>
                <w:color w:val="FF0000"/>
                <w:sz w:val="20"/>
                <w:szCs w:val="20"/>
              </w:rPr>
              <w:t>Day</w:t>
            </w:r>
          </w:p>
        </w:tc>
        <w:tc>
          <w:tcPr>
            <w:tcW w:w="1519" w:type="dxa"/>
            <w:gridSpan w:val="2"/>
            <w:shd w:val="clear" w:color="auto" w:fill="F2F2F2" w:themeFill="background1" w:themeFillShade="F2"/>
          </w:tcPr>
          <w:p w14:paraId="2C19C797" w14:textId="3C5BC6D9" w:rsidR="00D60802" w:rsidRDefault="001F5DE7" w:rsidP="003F70F8">
            <w:pPr>
              <w:jc w:val="right"/>
            </w:pPr>
            <w:r>
              <w:t>5</w:t>
            </w:r>
          </w:p>
          <w:p w14:paraId="4AB3C28B" w14:textId="77777777" w:rsidR="00214B9E" w:rsidRDefault="00214B9E" w:rsidP="00D21C27">
            <w:pPr>
              <w:jc w:val="center"/>
              <w:rPr>
                <w:sz w:val="18"/>
                <w:szCs w:val="18"/>
              </w:rPr>
            </w:pPr>
          </w:p>
          <w:p w14:paraId="740AB91B" w14:textId="28E3EACF" w:rsidR="00D60802" w:rsidRDefault="00D60802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054F9B6A" w14:textId="2643CF26" w:rsidR="00D60802" w:rsidRDefault="00D60802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F9228A" w14:paraId="73F9A47C" w14:textId="77777777" w:rsidTr="009020A8">
        <w:trPr>
          <w:trHeight w:val="2109"/>
        </w:trPr>
        <w:tc>
          <w:tcPr>
            <w:tcW w:w="1388" w:type="dxa"/>
            <w:shd w:val="clear" w:color="auto" w:fill="F2F2F2" w:themeFill="background1" w:themeFillShade="F2"/>
          </w:tcPr>
          <w:p w14:paraId="6FDBD0BF" w14:textId="65933550" w:rsidR="00815F94" w:rsidRDefault="0070677C" w:rsidP="003F70F8">
            <w:pPr>
              <w:jc w:val="right"/>
            </w:pPr>
            <w:r>
              <w:t>6</w:t>
            </w:r>
          </w:p>
          <w:p w14:paraId="3C672549" w14:textId="4DD78A61" w:rsidR="00AC527A" w:rsidRDefault="00812ED7" w:rsidP="003859F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0E48561" wp14:editId="39DDB86D">
                  <wp:extent cx="648000" cy="648000"/>
                  <wp:effectExtent l="0" t="0" r="0" b="0"/>
                  <wp:docPr id="28" name="Picture 28" descr="Second Sunday Of Advent PNG - second-sunday-of-advent-wreath second-sunday -of-advent-candle 2017-second-sunday-of-advent second-sunday-of-advent-2012  second-sunday-of-advent-2013 second-sunday-of-advent-powerpoint-background  second-sunday-of-advent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Second Sunday Of Advent PNG - second-sunday-of-advent-wreath second-sunday -of-advent-candle 2017-second-sunday-of-advent second-sunday-of-advent-2012  second-sunday-of-advent-2013 second-sunday-of-advent-powerpoint-background  second-sunday-of-advent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08193C" w14:textId="77777777" w:rsidR="003859FB" w:rsidRDefault="003859FB" w:rsidP="006971F2">
            <w:pPr>
              <w:jc w:val="center"/>
              <w:rPr>
                <w:sz w:val="16"/>
                <w:szCs w:val="16"/>
              </w:rPr>
            </w:pPr>
          </w:p>
          <w:p w14:paraId="15701DAB" w14:textId="72B5EB12" w:rsidR="00AC527A" w:rsidRPr="006971F2" w:rsidRDefault="00B37CD1" w:rsidP="006971F2">
            <w:pPr>
              <w:jc w:val="center"/>
              <w:rPr>
                <w:sz w:val="16"/>
                <w:szCs w:val="16"/>
              </w:rPr>
            </w:pPr>
            <w:r w:rsidRPr="006971F2">
              <w:rPr>
                <w:sz w:val="16"/>
                <w:szCs w:val="16"/>
              </w:rPr>
              <w:t>St. Mary’s Church Sunday Holy Mass</w:t>
            </w:r>
          </w:p>
          <w:p w14:paraId="4A37B6FC" w14:textId="3C2D77DC" w:rsidR="00B37CD1" w:rsidRPr="00B37CD1" w:rsidRDefault="00B37CD1" w:rsidP="006971F2">
            <w:pPr>
              <w:jc w:val="center"/>
              <w:rPr>
                <w:sz w:val="18"/>
                <w:szCs w:val="18"/>
              </w:rPr>
            </w:pPr>
            <w:r w:rsidRPr="006971F2">
              <w:rPr>
                <w:sz w:val="16"/>
                <w:szCs w:val="16"/>
              </w:rPr>
              <w:t>9 and 11 am</w:t>
            </w:r>
          </w:p>
        </w:tc>
        <w:tc>
          <w:tcPr>
            <w:tcW w:w="1686" w:type="dxa"/>
          </w:tcPr>
          <w:p w14:paraId="5F540299" w14:textId="1D3E8420" w:rsidR="00815F94" w:rsidRDefault="0070677C" w:rsidP="00EB7FD5">
            <w:pPr>
              <w:jc w:val="right"/>
            </w:pPr>
            <w:r>
              <w:t>7</w:t>
            </w:r>
          </w:p>
          <w:p w14:paraId="05E998AE" w14:textId="28C65EF8" w:rsidR="00325E70" w:rsidRDefault="00325E70" w:rsidP="00EB7FD5">
            <w:pPr>
              <w:jc w:val="right"/>
            </w:pPr>
            <w:r>
              <w:t xml:space="preserve">Day </w:t>
            </w:r>
            <w:r w:rsidR="00331EE5">
              <w:t>3</w:t>
            </w:r>
          </w:p>
          <w:p w14:paraId="25F69B92" w14:textId="77777777" w:rsidR="00C4388B" w:rsidRDefault="00C4388B" w:rsidP="00A91D87">
            <w:pPr>
              <w:rPr>
                <w:rFonts w:ascii="Comic Sans MS" w:hAnsi="Comic Sans MS"/>
                <w:sz w:val="16"/>
                <w:szCs w:val="16"/>
              </w:rPr>
            </w:pPr>
          </w:p>
          <w:p w14:paraId="5673B551" w14:textId="62320372" w:rsidR="00C24756" w:rsidRPr="00C4388B" w:rsidRDefault="00C24756" w:rsidP="00A91D87">
            <w:pPr>
              <w:rPr>
                <w:rFonts w:ascii="Comic Sans MS" w:hAnsi="Comic Sans MS"/>
              </w:rPr>
            </w:pPr>
          </w:p>
        </w:tc>
        <w:tc>
          <w:tcPr>
            <w:tcW w:w="1521" w:type="dxa"/>
          </w:tcPr>
          <w:p w14:paraId="602C17BE" w14:textId="265BD541" w:rsidR="00815F94" w:rsidRDefault="0070677C" w:rsidP="00EB7FD5">
            <w:pPr>
              <w:jc w:val="right"/>
            </w:pPr>
            <w:r>
              <w:t>8</w:t>
            </w:r>
          </w:p>
          <w:p w14:paraId="2FFFC11D" w14:textId="7E6A103B" w:rsidR="00325E70" w:rsidRDefault="00325E70" w:rsidP="00EB7FD5">
            <w:pPr>
              <w:jc w:val="right"/>
            </w:pPr>
            <w:r>
              <w:t xml:space="preserve">Day </w:t>
            </w:r>
            <w:r w:rsidR="00331EE5">
              <w:t>4</w:t>
            </w:r>
          </w:p>
        </w:tc>
        <w:tc>
          <w:tcPr>
            <w:tcW w:w="1637" w:type="dxa"/>
            <w:gridSpan w:val="2"/>
          </w:tcPr>
          <w:p w14:paraId="26344E0B" w14:textId="1C97E230" w:rsidR="00815F94" w:rsidRDefault="0070677C" w:rsidP="00EB7FD5">
            <w:pPr>
              <w:jc w:val="right"/>
            </w:pPr>
            <w:r>
              <w:t>9</w:t>
            </w:r>
          </w:p>
          <w:p w14:paraId="269E5410" w14:textId="775267B0" w:rsidR="00325E70" w:rsidRDefault="00325E70" w:rsidP="00EB7FD5">
            <w:pPr>
              <w:jc w:val="right"/>
            </w:pPr>
            <w:r>
              <w:t>Day</w:t>
            </w:r>
            <w:r w:rsidR="00724698">
              <w:t xml:space="preserve"> </w:t>
            </w:r>
            <w:r w:rsidR="00331EE5">
              <w:t>5</w:t>
            </w:r>
          </w:p>
          <w:p w14:paraId="5236BDD9" w14:textId="191E1F80" w:rsidR="00233965" w:rsidRDefault="00233965" w:rsidP="00EB7FD5">
            <w:pPr>
              <w:jc w:val="right"/>
            </w:pPr>
          </w:p>
          <w:p w14:paraId="33AB3A08" w14:textId="4ADE1827" w:rsidR="00233965" w:rsidRPr="00A27BFA" w:rsidRDefault="00233965" w:rsidP="00233965">
            <w:pPr>
              <w:jc w:val="center"/>
              <w:rPr>
                <w:b/>
                <w:bCs/>
              </w:rPr>
            </w:pPr>
            <w:r w:rsidRPr="00A27BFA">
              <w:rPr>
                <w:b/>
                <w:bCs/>
              </w:rPr>
              <w:t>Pizza Day</w:t>
            </w:r>
          </w:p>
          <w:p w14:paraId="01A04377" w14:textId="45FDA0F8" w:rsidR="00B72F99" w:rsidRDefault="00B72F99" w:rsidP="00EB7FD5">
            <w:pPr>
              <w:jc w:val="right"/>
            </w:pPr>
          </w:p>
        </w:tc>
        <w:tc>
          <w:tcPr>
            <w:tcW w:w="1560" w:type="dxa"/>
          </w:tcPr>
          <w:p w14:paraId="282BC3F0" w14:textId="5B4DC4D7" w:rsidR="00815F94" w:rsidRDefault="0070677C" w:rsidP="00EB7FD5">
            <w:pPr>
              <w:jc w:val="right"/>
            </w:pPr>
            <w:r>
              <w:t>10</w:t>
            </w:r>
          </w:p>
          <w:p w14:paraId="2AC2E06D" w14:textId="2D55AD4F" w:rsidR="00724698" w:rsidRDefault="00724698" w:rsidP="00EB7FD5">
            <w:pPr>
              <w:jc w:val="right"/>
            </w:pPr>
            <w:r>
              <w:t xml:space="preserve">Day </w:t>
            </w:r>
            <w:r w:rsidR="00331EE5">
              <w:t>1</w:t>
            </w:r>
          </w:p>
          <w:p w14:paraId="2D852163" w14:textId="33547A8C" w:rsidR="00D01965" w:rsidRDefault="00D01965" w:rsidP="00EB7FD5">
            <w:pPr>
              <w:jc w:val="right"/>
            </w:pPr>
          </w:p>
          <w:p w14:paraId="237D7AD3" w14:textId="77777777" w:rsidR="00D7622B" w:rsidRDefault="00D7622B" w:rsidP="00D7622B">
            <w:pPr>
              <w:jc w:val="right"/>
              <w:rPr>
                <w:i/>
                <w:iCs/>
                <w:sz w:val="20"/>
                <w:szCs w:val="20"/>
              </w:rPr>
            </w:pPr>
          </w:p>
          <w:p w14:paraId="575963CE" w14:textId="77777777" w:rsidR="00A86B02" w:rsidRDefault="00A86B02" w:rsidP="00EB7FD5">
            <w:pPr>
              <w:jc w:val="right"/>
            </w:pPr>
          </w:p>
          <w:p w14:paraId="7C48DC1B" w14:textId="1A399406" w:rsidR="00A86B02" w:rsidRDefault="00A86B02" w:rsidP="00EB7FD5">
            <w:pPr>
              <w:jc w:val="right"/>
            </w:pPr>
          </w:p>
        </w:tc>
        <w:tc>
          <w:tcPr>
            <w:tcW w:w="1479" w:type="dxa"/>
            <w:shd w:val="clear" w:color="auto" w:fill="FFFFFF" w:themeFill="background1"/>
          </w:tcPr>
          <w:p w14:paraId="23195F8B" w14:textId="7C0B3F2D" w:rsidR="00815F94" w:rsidRDefault="009A749C" w:rsidP="00EB7FD5">
            <w:pPr>
              <w:jc w:val="right"/>
            </w:pPr>
            <w:r>
              <w:t>11</w:t>
            </w:r>
          </w:p>
          <w:p w14:paraId="09B101CD" w14:textId="1C944AD0" w:rsidR="00F10D5C" w:rsidRDefault="00D05F55" w:rsidP="00EB7FD5">
            <w:pPr>
              <w:jc w:val="right"/>
            </w:pPr>
            <w:r>
              <w:t>D</w:t>
            </w:r>
            <w:r w:rsidR="00331EE5">
              <w:t xml:space="preserve">ay 2 </w:t>
            </w:r>
          </w:p>
          <w:p w14:paraId="11B40A36" w14:textId="77777777" w:rsidR="003B4E4D" w:rsidRDefault="003B4E4D" w:rsidP="00EB7FD5">
            <w:pPr>
              <w:jc w:val="right"/>
              <w:rPr>
                <w:i/>
                <w:iCs/>
                <w:sz w:val="20"/>
                <w:szCs w:val="20"/>
              </w:rPr>
            </w:pPr>
          </w:p>
          <w:p w14:paraId="52589332" w14:textId="6C0F0765" w:rsidR="00AF487F" w:rsidRDefault="00AF487F" w:rsidP="00AF487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</w:t>
            </w:r>
            <w:r w:rsidRPr="00A27BFA">
              <w:rPr>
                <w:b/>
                <w:bCs/>
              </w:rPr>
              <w:t xml:space="preserve"> Day</w:t>
            </w:r>
          </w:p>
          <w:p w14:paraId="179B99AA" w14:textId="05461234" w:rsidR="0018672B" w:rsidRPr="00B65F69" w:rsidRDefault="0018672B" w:rsidP="00AF487F">
            <w:pPr>
              <w:jc w:val="center"/>
              <w:rPr>
                <w:b/>
                <w:bCs/>
                <w:color w:val="FF0000"/>
              </w:rPr>
            </w:pPr>
            <w:r w:rsidRPr="00B65F69">
              <w:rPr>
                <w:rFonts w:ascii="Comic Sans MS" w:hAnsi="Comic Sans MS"/>
                <w:i/>
                <w:iCs/>
                <w:color w:val="FF0000"/>
                <w:sz w:val="20"/>
                <w:szCs w:val="20"/>
              </w:rPr>
              <w:t>Ugly Christmas Sweater Theme Day</w:t>
            </w:r>
          </w:p>
          <w:p w14:paraId="1230FAA3" w14:textId="103B21D9" w:rsidR="001517BB" w:rsidRPr="00AF487F" w:rsidRDefault="001517BB" w:rsidP="00331EE5">
            <w:pPr>
              <w:jc w:val="right"/>
            </w:pPr>
          </w:p>
        </w:tc>
        <w:tc>
          <w:tcPr>
            <w:tcW w:w="1519" w:type="dxa"/>
            <w:gridSpan w:val="2"/>
            <w:shd w:val="clear" w:color="auto" w:fill="F2F2F2" w:themeFill="background1" w:themeFillShade="F2"/>
          </w:tcPr>
          <w:p w14:paraId="56018306" w14:textId="6859ACA1" w:rsidR="00815F94" w:rsidRDefault="009A749C" w:rsidP="00EB7FD5">
            <w:pPr>
              <w:jc w:val="right"/>
            </w:pPr>
            <w:r>
              <w:t>12</w:t>
            </w:r>
          </w:p>
          <w:p w14:paraId="5DA3B345" w14:textId="77777777" w:rsidR="00D21C27" w:rsidRDefault="00D21C27" w:rsidP="00EB7FD5">
            <w:pPr>
              <w:jc w:val="right"/>
            </w:pPr>
          </w:p>
          <w:p w14:paraId="6C21397A" w14:textId="77777777" w:rsidR="00D21C27" w:rsidRDefault="00D21C27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7C0C03C5" w14:textId="51A6EE3D" w:rsidR="00D21C27" w:rsidRDefault="00D21C27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F9228A" w14:paraId="345E237F" w14:textId="77777777" w:rsidTr="00D17B41">
        <w:trPr>
          <w:trHeight w:val="2261"/>
        </w:trPr>
        <w:tc>
          <w:tcPr>
            <w:tcW w:w="1388" w:type="dxa"/>
            <w:shd w:val="clear" w:color="auto" w:fill="F2F2F2" w:themeFill="background1" w:themeFillShade="F2"/>
          </w:tcPr>
          <w:p w14:paraId="693415BB" w14:textId="4CA37FBE" w:rsidR="00815F94" w:rsidRDefault="009A749C" w:rsidP="002D0D0A">
            <w:pPr>
              <w:jc w:val="right"/>
            </w:pPr>
            <w:r>
              <w:t>13</w:t>
            </w:r>
          </w:p>
          <w:p w14:paraId="43A5508A" w14:textId="34200AF4" w:rsidR="00B37CD1" w:rsidRDefault="003859FB" w:rsidP="002D0D0A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4C50F16E" wp14:editId="584AEB0A">
                  <wp:extent cx="917564" cy="612000"/>
                  <wp:effectExtent l="0" t="0" r="0" b="0"/>
                  <wp:docPr id="29" name="Picture 29" descr="Third Sunday Of Advent Candle Bokeh Snow Blue Background Stock Photo -  Download Image Now - i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Third Sunday Of Advent Candle Bokeh Snow Blue Background Stock Photo -  Download Image Now - i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7564" cy="61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89FDFD" w14:textId="77777777" w:rsidR="003859FB" w:rsidRDefault="003859FB" w:rsidP="00B37CD1">
            <w:pPr>
              <w:jc w:val="center"/>
              <w:rPr>
                <w:sz w:val="18"/>
                <w:szCs w:val="18"/>
              </w:rPr>
            </w:pPr>
          </w:p>
          <w:p w14:paraId="380F9D4B" w14:textId="79BCEAD6" w:rsidR="00B37CD1" w:rsidRDefault="00B37CD1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4B281611" w14:textId="4A1213F2" w:rsidR="00B37CD1" w:rsidRDefault="00B37CD1" w:rsidP="00B37CD1">
            <w:pPr>
              <w:jc w:val="center"/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1686" w:type="dxa"/>
            <w:tcBorders>
              <w:bottom w:val="single" w:sz="4" w:space="0" w:color="auto"/>
            </w:tcBorders>
          </w:tcPr>
          <w:p w14:paraId="4C59F01D" w14:textId="308F1FC7" w:rsidR="00815F94" w:rsidRDefault="009A749C" w:rsidP="002D0D0A">
            <w:pPr>
              <w:jc w:val="right"/>
            </w:pPr>
            <w:r>
              <w:t>14</w:t>
            </w:r>
          </w:p>
          <w:p w14:paraId="4CFCB21C" w14:textId="4B2AD7FF" w:rsidR="00621A73" w:rsidRDefault="00621A73" w:rsidP="002D0D0A">
            <w:pPr>
              <w:jc w:val="right"/>
            </w:pPr>
            <w:r>
              <w:t xml:space="preserve">Day </w:t>
            </w:r>
            <w:r w:rsidR="00007076">
              <w:t>3</w:t>
            </w:r>
          </w:p>
          <w:p w14:paraId="65BC383F" w14:textId="77777777" w:rsidR="00724698" w:rsidRDefault="00724698" w:rsidP="002D0D0A">
            <w:pPr>
              <w:jc w:val="right"/>
            </w:pPr>
          </w:p>
          <w:p w14:paraId="5BE36F1A" w14:textId="7389E346" w:rsidR="00724698" w:rsidRDefault="00724698" w:rsidP="002D0D0A">
            <w:pPr>
              <w:jc w:val="right"/>
            </w:pPr>
          </w:p>
        </w:tc>
        <w:tc>
          <w:tcPr>
            <w:tcW w:w="1521" w:type="dxa"/>
            <w:tcBorders>
              <w:bottom w:val="single" w:sz="4" w:space="0" w:color="auto"/>
            </w:tcBorders>
          </w:tcPr>
          <w:p w14:paraId="21EDB960" w14:textId="158D1876" w:rsidR="00815F94" w:rsidRDefault="009A749C" w:rsidP="002D0D0A">
            <w:pPr>
              <w:jc w:val="right"/>
            </w:pPr>
            <w:r>
              <w:t>15</w:t>
            </w:r>
          </w:p>
          <w:p w14:paraId="4CDF82B9" w14:textId="77777777" w:rsidR="00724698" w:rsidRDefault="00724698" w:rsidP="002D0D0A">
            <w:pPr>
              <w:jc w:val="right"/>
            </w:pPr>
            <w:r>
              <w:t xml:space="preserve">Day </w:t>
            </w:r>
            <w:r w:rsidR="00007076">
              <w:t>4</w:t>
            </w:r>
          </w:p>
          <w:p w14:paraId="3F2A2BFC" w14:textId="30E89F20" w:rsidR="00143373" w:rsidRDefault="00143373" w:rsidP="002D0D0A">
            <w:pPr>
              <w:jc w:val="right"/>
            </w:pPr>
            <w:r>
              <w:t xml:space="preserve"> </w:t>
            </w:r>
          </w:p>
        </w:tc>
        <w:tc>
          <w:tcPr>
            <w:tcW w:w="1637" w:type="dxa"/>
            <w:gridSpan w:val="2"/>
            <w:tcBorders>
              <w:bottom w:val="single" w:sz="4" w:space="0" w:color="auto"/>
            </w:tcBorders>
          </w:tcPr>
          <w:p w14:paraId="165F006A" w14:textId="21791DE3" w:rsidR="00815F94" w:rsidRDefault="009A749C" w:rsidP="002D0D0A">
            <w:pPr>
              <w:jc w:val="right"/>
            </w:pPr>
            <w:r>
              <w:t>16</w:t>
            </w:r>
          </w:p>
          <w:p w14:paraId="4ED5551A" w14:textId="45516270" w:rsidR="006F7AEA" w:rsidRDefault="006F7AEA" w:rsidP="002D0D0A">
            <w:pPr>
              <w:jc w:val="right"/>
            </w:pPr>
            <w:r>
              <w:t xml:space="preserve">Day </w:t>
            </w:r>
            <w:r w:rsidR="00007076">
              <w:t>5</w:t>
            </w:r>
          </w:p>
          <w:p w14:paraId="5E3A4D75" w14:textId="7DBA7B7C" w:rsidR="00233965" w:rsidRDefault="00233965" w:rsidP="002D0D0A">
            <w:pPr>
              <w:jc w:val="right"/>
            </w:pPr>
          </w:p>
          <w:p w14:paraId="76203928" w14:textId="1463638A" w:rsidR="00233965" w:rsidRDefault="00233965" w:rsidP="00233965">
            <w:pPr>
              <w:jc w:val="center"/>
            </w:pPr>
            <w:r w:rsidRPr="00A27BFA">
              <w:rPr>
                <w:b/>
                <w:bCs/>
              </w:rPr>
              <w:t>Pizza Day</w:t>
            </w:r>
          </w:p>
          <w:p w14:paraId="35EE6F76" w14:textId="77777777" w:rsidR="007C5FA0" w:rsidRDefault="007C5FA0" w:rsidP="00233965">
            <w:pPr>
              <w:jc w:val="center"/>
              <w:rPr>
                <w:sz w:val="16"/>
                <w:szCs w:val="16"/>
              </w:rPr>
            </w:pPr>
          </w:p>
          <w:p w14:paraId="43EE6CFD" w14:textId="5A52CF7A" w:rsidR="009E658D" w:rsidRPr="009E658D" w:rsidRDefault="009E658D" w:rsidP="0023396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firmation registrations due to St. Mary’s church</w:t>
            </w:r>
          </w:p>
          <w:p w14:paraId="3D23DE0E" w14:textId="77777777" w:rsidR="00A86B02" w:rsidRDefault="00A86B02" w:rsidP="002D0D0A">
            <w:pPr>
              <w:jc w:val="right"/>
            </w:pPr>
          </w:p>
          <w:p w14:paraId="4FE63FD5" w14:textId="4A3CA737" w:rsidR="00A86B02" w:rsidRDefault="00A86B02" w:rsidP="00C5599F"/>
        </w:tc>
        <w:tc>
          <w:tcPr>
            <w:tcW w:w="1560" w:type="dxa"/>
            <w:tcBorders>
              <w:bottom w:val="single" w:sz="4" w:space="0" w:color="auto"/>
            </w:tcBorders>
          </w:tcPr>
          <w:p w14:paraId="69CFC229" w14:textId="4A3161D3" w:rsidR="00815F94" w:rsidRDefault="0041208F" w:rsidP="002D0D0A">
            <w:pPr>
              <w:jc w:val="right"/>
            </w:pPr>
            <w:r>
              <w:t>17</w:t>
            </w:r>
          </w:p>
          <w:p w14:paraId="214A841C" w14:textId="77777777" w:rsidR="006F7AEA" w:rsidRDefault="006F7AEA" w:rsidP="002D0D0A">
            <w:pPr>
              <w:jc w:val="right"/>
            </w:pPr>
            <w:r>
              <w:t xml:space="preserve">Day </w:t>
            </w:r>
            <w:r w:rsidR="00007076">
              <w:t>1</w:t>
            </w:r>
          </w:p>
          <w:p w14:paraId="6E4064A7" w14:textId="77777777" w:rsidR="006F228B" w:rsidRDefault="006F228B" w:rsidP="002D0D0A">
            <w:pPr>
              <w:jc w:val="right"/>
            </w:pPr>
          </w:p>
          <w:p w14:paraId="376244FE" w14:textId="632F5012" w:rsidR="006F228B" w:rsidRDefault="006F228B" w:rsidP="006F228B">
            <w:pPr>
              <w:jc w:val="center"/>
            </w:pPr>
            <w:r>
              <w:rPr>
                <w:b/>
                <w:bCs/>
              </w:rPr>
              <w:t>Turkey Luncheon – FREE for EVERYONE</w:t>
            </w:r>
          </w:p>
          <w:p w14:paraId="4F2BADB0" w14:textId="7A8C2A51" w:rsidR="006F228B" w:rsidRDefault="006F228B" w:rsidP="002D0D0A">
            <w:pPr>
              <w:jc w:val="right"/>
            </w:pPr>
          </w:p>
        </w:tc>
        <w:tc>
          <w:tcPr>
            <w:tcW w:w="1479" w:type="dxa"/>
            <w:tcBorders>
              <w:bottom w:val="single" w:sz="4" w:space="0" w:color="auto"/>
            </w:tcBorders>
          </w:tcPr>
          <w:p w14:paraId="35D83B74" w14:textId="26628162" w:rsidR="00815F94" w:rsidRDefault="00E8659E" w:rsidP="002D0D0A">
            <w:pPr>
              <w:jc w:val="right"/>
            </w:pPr>
            <w:r>
              <w:t>18</w:t>
            </w:r>
          </w:p>
          <w:p w14:paraId="4353AA31" w14:textId="0E09F39C" w:rsidR="006F7AEA" w:rsidRDefault="006F7AEA" w:rsidP="002D0D0A">
            <w:pPr>
              <w:jc w:val="right"/>
            </w:pPr>
            <w:r>
              <w:t xml:space="preserve">Day </w:t>
            </w:r>
            <w:r w:rsidR="00007076">
              <w:t>2</w:t>
            </w:r>
          </w:p>
          <w:p w14:paraId="7ADA6E02" w14:textId="69EF2C9A" w:rsidR="00D01965" w:rsidRDefault="00D01965" w:rsidP="00D01965">
            <w:pPr>
              <w:jc w:val="center"/>
            </w:pPr>
            <w:r w:rsidRPr="00A27BFA">
              <w:rPr>
                <w:b/>
                <w:bCs/>
              </w:rPr>
              <w:t>Pita Day</w:t>
            </w:r>
          </w:p>
          <w:p w14:paraId="178EFB8C" w14:textId="732671D3" w:rsidR="00F9228A" w:rsidRPr="00B65F69" w:rsidRDefault="00FF747E" w:rsidP="00D01965">
            <w:pPr>
              <w:jc w:val="center"/>
              <w:rPr>
                <w:color w:val="FF0000"/>
              </w:rPr>
            </w:pPr>
            <w:r w:rsidRPr="00B65F69">
              <w:rPr>
                <w:rFonts w:ascii="Comic Sans MS" w:hAnsi="Comic Sans MS"/>
                <w:i/>
                <w:iCs/>
                <w:color w:val="FF0000"/>
                <w:sz w:val="20"/>
                <w:szCs w:val="20"/>
              </w:rPr>
              <w:t>P</w:t>
            </w:r>
            <w:r w:rsidR="00DB1ABD" w:rsidRPr="00B65F69">
              <w:rPr>
                <w:rFonts w:ascii="Comic Sans MS" w:hAnsi="Comic Sans MS"/>
                <w:i/>
                <w:iCs/>
                <w:color w:val="FF0000"/>
                <w:sz w:val="20"/>
                <w:szCs w:val="20"/>
              </w:rPr>
              <w:t>a</w:t>
            </w:r>
            <w:r w:rsidRPr="00B65F69">
              <w:rPr>
                <w:rFonts w:ascii="Comic Sans MS" w:hAnsi="Comic Sans MS"/>
                <w:i/>
                <w:iCs/>
                <w:color w:val="FF0000"/>
                <w:sz w:val="20"/>
                <w:szCs w:val="20"/>
              </w:rPr>
              <w:t>jama</w:t>
            </w:r>
            <w:r w:rsidR="0018672B" w:rsidRPr="00B65F69">
              <w:rPr>
                <w:rFonts w:ascii="Comic Sans MS" w:hAnsi="Comic Sans MS"/>
                <w:i/>
                <w:iCs/>
                <w:color w:val="FF0000"/>
                <w:sz w:val="20"/>
                <w:szCs w:val="20"/>
              </w:rPr>
              <w:t xml:space="preserve"> Theme Day</w:t>
            </w:r>
          </w:p>
          <w:p w14:paraId="59B31493" w14:textId="27A7FD87" w:rsidR="00A86B02" w:rsidRDefault="00F9228A" w:rsidP="003859FB">
            <w:pPr>
              <w:jc w:val="center"/>
            </w:pPr>
            <w:r>
              <w:t>Last day of school for 2020</w:t>
            </w:r>
          </w:p>
        </w:tc>
        <w:tc>
          <w:tcPr>
            <w:tcW w:w="1519" w:type="dxa"/>
            <w:gridSpan w:val="2"/>
            <w:shd w:val="clear" w:color="auto" w:fill="F2F2F2" w:themeFill="background1" w:themeFillShade="F2"/>
          </w:tcPr>
          <w:p w14:paraId="388AE406" w14:textId="57629618" w:rsidR="00815F94" w:rsidRDefault="00E8659E" w:rsidP="002D0D0A">
            <w:pPr>
              <w:jc w:val="right"/>
            </w:pPr>
            <w:r>
              <w:t>19</w:t>
            </w:r>
          </w:p>
          <w:p w14:paraId="0599CDBC" w14:textId="77777777" w:rsidR="00D21C27" w:rsidRDefault="00D21C27" w:rsidP="002D0D0A">
            <w:pPr>
              <w:jc w:val="right"/>
            </w:pPr>
          </w:p>
          <w:p w14:paraId="7876473C" w14:textId="77777777" w:rsidR="00D21C27" w:rsidRDefault="00D21C27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46292ADC" w14:textId="6C97D3DD" w:rsidR="00D21C27" w:rsidRDefault="00D21C27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376C41" w14:paraId="466F3A8C" w14:textId="77777777" w:rsidTr="00D17B41">
        <w:trPr>
          <w:trHeight w:val="2052"/>
        </w:trPr>
        <w:tc>
          <w:tcPr>
            <w:tcW w:w="1388" w:type="dxa"/>
            <w:vMerge w:val="restart"/>
            <w:shd w:val="clear" w:color="auto" w:fill="F2F2F2" w:themeFill="background1" w:themeFillShade="F2"/>
          </w:tcPr>
          <w:p w14:paraId="50011108" w14:textId="63E0AEAF" w:rsidR="00991005" w:rsidRDefault="00991005" w:rsidP="002D0D0A">
            <w:pPr>
              <w:jc w:val="right"/>
            </w:pPr>
            <w:r>
              <w:t>20</w:t>
            </w:r>
          </w:p>
          <w:p w14:paraId="4E834527" w14:textId="7BA21908" w:rsidR="00991005" w:rsidRDefault="00D63BC1" w:rsidP="00D63BC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A733A8" wp14:editId="6D757AB0">
                  <wp:extent cx="739200" cy="792000"/>
                  <wp:effectExtent l="0" t="0" r="3810" b="8255"/>
                  <wp:docPr id="30" name="Picture 30" descr="Fourth Sunday of Advent - Ital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Fourth Sunday of Advent - Ital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2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00CC13" w14:textId="77777777" w:rsidR="00991005" w:rsidRDefault="00991005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1A84965B" w14:textId="42A1C5C0" w:rsidR="00991005" w:rsidRDefault="00991005" w:rsidP="00B37CD1">
            <w:pPr>
              <w:jc w:val="center"/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1686" w:type="dxa"/>
            <w:tcBorders>
              <w:bottom w:val="nil"/>
            </w:tcBorders>
          </w:tcPr>
          <w:p w14:paraId="788A7C91" w14:textId="6062BEB6" w:rsidR="00991005" w:rsidRDefault="00991005" w:rsidP="002D0D0A">
            <w:pPr>
              <w:jc w:val="right"/>
            </w:pPr>
            <w:r>
              <w:t>21</w:t>
            </w:r>
          </w:p>
          <w:p w14:paraId="7F4A6A6D" w14:textId="77777777" w:rsidR="00991005" w:rsidRDefault="00991005" w:rsidP="00E93A3C">
            <w:pPr>
              <w:jc w:val="right"/>
              <w:rPr>
                <w:i/>
                <w:iCs/>
                <w:sz w:val="20"/>
                <w:szCs w:val="20"/>
              </w:rPr>
            </w:pPr>
          </w:p>
          <w:p w14:paraId="6B88E504" w14:textId="6AF5C512" w:rsidR="00991005" w:rsidRDefault="00991005" w:rsidP="002D0D0A">
            <w:pPr>
              <w:jc w:val="right"/>
            </w:pPr>
          </w:p>
        </w:tc>
        <w:tc>
          <w:tcPr>
            <w:tcW w:w="1521" w:type="dxa"/>
            <w:tcBorders>
              <w:bottom w:val="nil"/>
            </w:tcBorders>
          </w:tcPr>
          <w:p w14:paraId="205C5851" w14:textId="7DA9FE98" w:rsidR="00991005" w:rsidRDefault="00991005" w:rsidP="002D0D0A">
            <w:pPr>
              <w:jc w:val="right"/>
            </w:pPr>
            <w:r>
              <w:t>22</w:t>
            </w:r>
          </w:p>
          <w:p w14:paraId="7DC6C0FC" w14:textId="64E1CAC3" w:rsidR="00991005" w:rsidRDefault="00991005" w:rsidP="00626F5C">
            <w:pPr>
              <w:jc w:val="right"/>
            </w:pPr>
          </w:p>
        </w:tc>
        <w:tc>
          <w:tcPr>
            <w:tcW w:w="1637" w:type="dxa"/>
            <w:gridSpan w:val="2"/>
            <w:tcBorders>
              <w:bottom w:val="nil"/>
            </w:tcBorders>
          </w:tcPr>
          <w:p w14:paraId="2BFF66BB" w14:textId="0D8FED84" w:rsidR="00991005" w:rsidRDefault="00991005" w:rsidP="002D0D0A">
            <w:pPr>
              <w:jc w:val="right"/>
            </w:pPr>
            <w:r>
              <w:t>23</w:t>
            </w:r>
          </w:p>
          <w:p w14:paraId="3DA89DAC" w14:textId="2860A771" w:rsidR="00991005" w:rsidRPr="00A27BFA" w:rsidRDefault="00991005" w:rsidP="00233965">
            <w:pPr>
              <w:jc w:val="center"/>
              <w:rPr>
                <w:b/>
                <w:bCs/>
              </w:rPr>
            </w:pPr>
          </w:p>
          <w:p w14:paraId="211FA266" w14:textId="77777777" w:rsidR="00991005" w:rsidRDefault="00991005" w:rsidP="002D0D0A">
            <w:pPr>
              <w:jc w:val="right"/>
            </w:pPr>
          </w:p>
          <w:p w14:paraId="4CE69189" w14:textId="48B1E946" w:rsidR="00991005" w:rsidRDefault="00991005" w:rsidP="00C5599F">
            <w:pPr>
              <w:jc w:val="center"/>
            </w:pPr>
          </w:p>
        </w:tc>
        <w:tc>
          <w:tcPr>
            <w:tcW w:w="1560" w:type="dxa"/>
            <w:tcBorders>
              <w:bottom w:val="nil"/>
            </w:tcBorders>
          </w:tcPr>
          <w:p w14:paraId="710F6578" w14:textId="49FA007F" w:rsidR="00991005" w:rsidRDefault="000655DA" w:rsidP="002D0D0A">
            <w:pPr>
              <w:jc w:val="right"/>
            </w:pPr>
            <w:r>
              <w:t xml:space="preserve"> CHRISTMAS EVE </w:t>
            </w:r>
            <w:r w:rsidR="00991005">
              <w:t>24</w:t>
            </w:r>
          </w:p>
          <w:p w14:paraId="604CC340" w14:textId="32750E8E" w:rsidR="00991005" w:rsidRDefault="00F9228A" w:rsidP="002D0D0A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4FBC201F" wp14:editId="5D1E2E9D">
                  <wp:extent cx="828000" cy="828000"/>
                  <wp:effectExtent l="0" t="0" r="0" b="0"/>
                  <wp:docPr id="8" name="Picture 8" descr="Free Religious Christmas Imag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Free Religious Christmas Imag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000" cy="82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6A16B3" w14:textId="526B4344" w:rsidR="00991005" w:rsidRDefault="00991005" w:rsidP="00A91D87"/>
        </w:tc>
        <w:tc>
          <w:tcPr>
            <w:tcW w:w="1479" w:type="dxa"/>
            <w:tcBorders>
              <w:bottom w:val="nil"/>
            </w:tcBorders>
          </w:tcPr>
          <w:p w14:paraId="540F455B" w14:textId="63937524" w:rsidR="00991005" w:rsidRDefault="000655DA" w:rsidP="002D0D0A">
            <w:pPr>
              <w:jc w:val="right"/>
            </w:pPr>
            <w:r>
              <w:t xml:space="preserve">CHRISTMAS DAY </w:t>
            </w:r>
            <w:r w:rsidR="00991005">
              <w:t>25</w:t>
            </w:r>
          </w:p>
          <w:p w14:paraId="34F5BA61" w14:textId="7789D422" w:rsidR="00991005" w:rsidRDefault="00E83E63" w:rsidP="00726B6E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10599959" wp14:editId="44347DFA">
                  <wp:extent cx="864000" cy="864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9" w:type="dxa"/>
            <w:gridSpan w:val="2"/>
            <w:vMerge w:val="restart"/>
            <w:shd w:val="clear" w:color="auto" w:fill="F2F2F2" w:themeFill="background1" w:themeFillShade="F2"/>
          </w:tcPr>
          <w:p w14:paraId="297ECE18" w14:textId="1E885F9C" w:rsidR="00991005" w:rsidRDefault="00991005" w:rsidP="002D0D0A">
            <w:pPr>
              <w:jc w:val="right"/>
            </w:pPr>
            <w:r>
              <w:t>26</w:t>
            </w:r>
          </w:p>
          <w:p w14:paraId="65B1DF29" w14:textId="77777777" w:rsidR="00991005" w:rsidRDefault="00991005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1A5A5992" w14:textId="172B08D6" w:rsidR="0077344D" w:rsidRDefault="00991005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pm</w:t>
            </w:r>
          </w:p>
          <w:p w14:paraId="68FEC891" w14:textId="77777777" w:rsidR="0077344D" w:rsidRDefault="0077344D" w:rsidP="00D21C27">
            <w:pPr>
              <w:jc w:val="center"/>
              <w:rPr>
                <w:sz w:val="18"/>
                <w:szCs w:val="18"/>
              </w:rPr>
            </w:pPr>
          </w:p>
          <w:p w14:paraId="51FBDD8D" w14:textId="303FCAF8" w:rsidR="00991005" w:rsidRDefault="0077344D" w:rsidP="00D21C2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3888393" wp14:editId="772C4B48">
                  <wp:extent cx="801286" cy="828000"/>
                  <wp:effectExtent l="0" t="0" r="0" b="0"/>
                  <wp:docPr id="31" name="Picture 31" descr="Happy Boxing Day Vector Illustration Stock Vector (Royalty Free) 3519298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Happy Boxing Day Vector Illustration Stock Vector (Royalty Free) 3519298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1286" cy="82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F5F" w14:paraId="7AA80C90" w14:textId="77777777" w:rsidTr="00D17B41">
        <w:trPr>
          <w:trHeight w:val="422"/>
        </w:trPr>
        <w:tc>
          <w:tcPr>
            <w:tcW w:w="1388" w:type="dxa"/>
            <w:vMerge/>
            <w:shd w:val="clear" w:color="auto" w:fill="F2F2F2" w:themeFill="background1" w:themeFillShade="F2"/>
          </w:tcPr>
          <w:p w14:paraId="7CF8C1EC" w14:textId="77777777" w:rsidR="00991005" w:rsidRDefault="00991005" w:rsidP="002D0D0A">
            <w:pPr>
              <w:jc w:val="right"/>
            </w:pPr>
          </w:p>
        </w:tc>
        <w:tc>
          <w:tcPr>
            <w:tcW w:w="7883" w:type="dxa"/>
            <w:gridSpan w:val="6"/>
            <w:tcBorders>
              <w:top w:val="nil"/>
            </w:tcBorders>
            <w:vAlign w:val="center"/>
          </w:tcPr>
          <w:p w14:paraId="157DC2E7" w14:textId="21044384" w:rsidR="00991005" w:rsidRPr="000502F4" w:rsidRDefault="00E25240" w:rsidP="00991005">
            <w:pPr>
              <w:jc w:val="center"/>
              <w:rPr>
                <w:rFonts w:ascii="Baskerville Old Face" w:hAnsi="Baskerville Old Face"/>
                <w:b/>
                <w:bCs/>
                <w:sz w:val="24"/>
                <w:szCs w:val="24"/>
              </w:rPr>
            </w:pPr>
            <w:r w:rsidRPr="000502F4">
              <w:rPr>
                <w:rFonts w:ascii="Baskerville Old Face" w:hAnsi="Baskerville Old Face"/>
                <w:b/>
                <w:bCs/>
                <w:sz w:val="24"/>
                <w:szCs w:val="24"/>
              </w:rPr>
              <w:t>CHRISTMAS HOLIDAYS</w:t>
            </w:r>
          </w:p>
        </w:tc>
        <w:tc>
          <w:tcPr>
            <w:tcW w:w="1519" w:type="dxa"/>
            <w:gridSpan w:val="2"/>
            <w:vMerge/>
            <w:shd w:val="clear" w:color="auto" w:fill="F2F2F2" w:themeFill="background1" w:themeFillShade="F2"/>
          </w:tcPr>
          <w:p w14:paraId="14AAE1E0" w14:textId="77777777" w:rsidR="00991005" w:rsidRDefault="00991005" w:rsidP="002D0D0A">
            <w:pPr>
              <w:jc w:val="right"/>
            </w:pPr>
          </w:p>
        </w:tc>
      </w:tr>
      <w:tr w:rsidR="00376C41" w14:paraId="1EEC122B" w14:textId="77777777" w:rsidTr="00DD5BE8">
        <w:trPr>
          <w:trHeight w:val="1633"/>
        </w:trPr>
        <w:tc>
          <w:tcPr>
            <w:tcW w:w="1388" w:type="dxa"/>
            <w:vMerge w:val="restart"/>
            <w:shd w:val="clear" w:color="auto" w:fill="F2F2F2" w:themeFill="background1" w:themeFillShade="F2"/>
          </w:tcPr>
          <w:p w14:paraId="0BF7958A" w14:textId="09CCBD47" w:rsidR="00114C4E" w:rsidRDefault="00114C4E" w:rsidP="0019544E">
            <w:pPr>
              <w:jc w:val="right"/>
            </w:pPr>
            <w:r>
              <w:t>27</w:t>
            </w:r>
          </w:p>
          <w:p w14:paraId="44968644" w14:textId="77777777" w:rsidR="00114C4E" w:rsidRDefault="00114C4E" w:rsidP="0019544E">
            <w:pPr>
              <w:jc w:val="right"/>
            </w:pPr>
          </w:p>
          <w:p w14:paraId="5DA9B638" w14:textId="77777777" w:rsidR="00114C4E" w:rsidRDefault="00114C4E" w:rsidP="0019544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3425DBE9" w14:textId="52C0622D" w:rsidR="00114C4E" w:rsidRDefault="00114C4E" w:rsidP="0019544E">
            <w:pPr>
              <w:jc w:val="center"/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1686" w:type="dxa"/>
            <w:tcBorders>
              <w:bottom w:val="nil"/>
            </w:tcBorders>
          </w:tcPr>
          <w:p w14:paraId="49FBFA49" w14:textId="6FDBDFFC" w:rsidR="00114C4E" w:rsidRDefault="00114C4E" w:rsidP="0019544E">
            <w:pPr>
              <w:jc w:val="right"/>
            </w:pPr>
            <w:r>
              <w:t>28</w:t>
            </w:r>
          </w:p>
          <w:p w14:paraId="4C307606" w14:textId="77777777" w:rsidR="00DD5BE8" w:rsidRDefault="00DD5BE8" w:rsidP="00CE53E5">
            <w:pPr>
              <w:jc w:val="right"/>
              <w:rPr>
                <w:i/>
                <w:iCs/>
                <w:sz w:val="20"/>
                <w:szCs w:val="20"/>
              </w:rPr>
            </w:pPr>
          </w:p>
          <w:p w14:paraId="15945F4F" w14:textId="50B5093E" w:rsidR="00114C4E" w:rsidRPr="00DD5BE8" w:rsidRDefault="00114C4E" w:rsidP="00CE53E5">
            <w:pPr>
              <w:jc w:val="right"/>
              <w:rPr>
                <w:i/>
                <w:iCs/>
                <w:color w:val="FF0000"/>
                <w:sz w:val="20"/>
                <w:szCs w:val="20"/>
              </w:rPr>
            </w:pPr>
            <w:r w:rsidRPr="00DD5BE8">
              <w:rPr>
                <w:i/>
                <w:iCs/>
                <w:color w:val="FF0000"/>
                <w:sz w:val="20"/>
                <w:szCs w:val="20"/>
              </w:rPr>
              <w:t>SchoolCash Online OPENS for Lunch days in January</w:t>
            </w:r>
          </w:p>
          <w:p w14:paraId="2B724553" w14:textId="3B9ED07B" w:rsidR="00114C4E" w:rsidRPr="00390EA5" w:rsidRDefault="00114C4E" w:rsidP="0019544E">
            <w:pPr>
              <w:jc w:val="right"/>
              <w:rPr>
                <w:i/>
                <w:iCs/>
              </w:rPr>
            </w:pPr>
          </w:p>
        </w:tc>
        <w:tc>
          <w:tcPr>
            <w:tcW w:w="1541" w:type="dxa"/>
            <w:gridSpan w:val="2"/>
            <w:tcBorders>
              <w:bottom w:val="nil"/>
            </w:tcBorders>
          </w:tcPr>
          <w:p w14:paraId="61F788CB" w14:textId="43FA223E" w:rsidR="00114C4E" w:rsidRDefault="00114C4E" w:rsidP="0019544E">
            <w:pPr>
              <w:jc w:val="right"/>
            </w:pPr>
            <w:r>
              <w:t>29</w:t>
            </w:r>
          </w:p>
          <w:p w14:paraId="0B2B4A87" w14:textId="77777777" w:rsidR="00114C4E" w:rsidRDefault="00114C4E" w:rsidP="0019544E">
            <w:pPr>
              <w:jc w:val="right"/>
            </w:pPr>
          </w:p>
          <w:p w14:paraId="47A49A83" w14:textId="77777777" w:rsidR="00114C4E" w:rsidRPr="00375BBF" w:rsidRDefault="00114C4E" w:rsidP="0019544E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1617" w:type="dxa"/>
            <w:tcBorders>
              <w:bottom w:val="nil"/>
            </w:tcBorders>
          </w:tcPr>
          <w:p w14:paraId="6A1740BA" w14:textId="72F0E39B" w:rsidR="00114C4E" w:rsidRDefault="00114C4E" w:rsidP="0019544E">
            <w:pPr>
              <w:jc w:val="right"/>
            </w:pPr>
            <w:r>
              <w:t>30</w:t>
            </w:r>
          </w:p>
          <w:p w14:paraId="3B51FDA5" w14:textId="77777777" w:rsidR="00114C4E" w:rsidRDefault="00114C4E" w:rsidP="0019544E">
            <w:pPr>
              <w:jc w:val="right"/>
            </w:pPr>
          </w:p>
          <w:p w14:paraId="10C86245" w14:textId="77777777" w:rsidR="00114C4E" w:rsidRPr="00375BBF" w:rsidRDefault="00114C4E" w:rsidP="0019544E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1560" w:type="dxa"/>
            <w:tcBorders>
              <w:bottom w:val="nil"/>
            </w:tcBorders>
          </w:tcPr>
          <w:p w14:paraId="6B6CF67D" w14:textId="59B36003" w:rsidR="00114C4E" w:rsidRDefault="00114C4E" w:rsidP="0019544E">
            <w:pPr>
              <w:jc w:val="right"/>
            </w:pPr>
            <w:r>
              <w:t>31</w:t>
            </w:r>
          </w:p>
          <w:p w14:paraId="7E7BDA82" w14:textId="77777777" w:rsidR="00114C4E" w:rsidRDefault="00114C4E" w:rsidP="0019544E">
            <w:pPr>
              <w:jc w:val="right"/>
            </w:pPr>
          </w:p>
          <w:p w14:paraId="726E99E6" w14:textId="77777777" w:rsidR="00114C4E" w:rsidRPr="00375BBF" w:rsidRDefault="00114C4E" w:rsidP="0019544E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1499" w:type="dxa"/>
            <w:gridSpan w:val="2"/>
            <w:tcBorders>
              <w:bottom w:val="nil"/>
            </w:tcBorders>
          </w:tcPr>
          <w:p w14:paraId="1445B041" w14:textId="3364A90F" w:rsidR="00114C4E" w:rsidRPr="008C4F5F" w:rsidRDefault="00114C4E" w:rsidP="00114C4E">
            <w:pPr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r w:rsidRPr="008C4F5F">
              <w:rPr>
                <w:rFonts w:ascii="Comic Sans MS" w:hAnsi="Comic Sans MS"/>
                <w:b/>
                <w:bCs/>
                <w:sz w:val="20"/>
                <w:szCs w:val="20"/>
              </w:rPr>
              <w:t>JANUARY 1, 2021</w:t>
            </w:r>
          </w:p>
          <w:p w14:paraId="1F7FD76B" w14:textId="77777777" w:rsidR="00DD5BE8" w:rsidRDefault="00DD5BE8" w:rsidP="008C4F5F">
            <w:pPr>
              <w:jc w:val="right"/>
              <w:rPr>
                <w:i/>
                <w:iCs/>
                <w:sz w:val="20"/>
                <w:szCs w:val="20"/>
              </w:rPr>
            </w:pPr>
          </w:p>
          <w:p w14:paraId="082A7A57" w14:textId="7A2CB099" w:rsidR="00114C4E" w:rsidRPr="00DD5BE8" w:rsidRDefault="00114C4E" w:rsidP="008C4F5F">
            <w:pPr>
              <w:jc w:val="right"/>
              <w:rPr>
                <w:i/>
                <w:iCs/>
                <w:color w:val="FF0000"/>
                <w:sz w:val="20"/>
                <w:szCs w:val="20"/>
              </w:rPr>
            </w:pPr>
            <w:r w:rsidRPr="00DD5BE8">
              <w:rPr>
                <w:i/>
                <w:iCs/>
                <w:color w:val="FF0000"/>
                <w:sz w:val="20"/>
                <w:szCs w:val="20"/>
              </w:rPr>
              <w:t>SchoolCash Online CLOSES for Lunch days in January</w:t>
            </w:r>
          </w:p>
          <w:p w14:paraId="484377B2" w14:textId="56B0DAFF" w:rsidR="00114C4E" w:rsidRDefault="00114C4E" w:rsidP="00114C4E"/>
        </w:tc>
        <w:tc>
          <w:tcPr>
            <w:tcW w:w="1499" w:type="dxa"/>
            <w:vMerge w:val="restart"/>
          </w:tcPr>
          <w:p w14:paraId="5AA417DC" w14:textId="77777777" w:rsidR="00114C4E" w:rsidRDefault="00114C4E" w:rsidP="00164906">
            <w:pPr>
              <w:jc w:val="right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8C4F5F">
              <w:rPr>
                <w:rFonts w:ascii="Comic Sans MS" w:hAnsi="Comic Sans MS"/>
                <w:b/>
                <w:bCs/>
                <w:sz w:val="20"/>
                <w:szCs w:val="20"/>
              </w:rPr>
              <w:t>JANUARY</w:t>
            </w:r>
            <w:r w:rsidRPr="008C4F5F">
              <w:rPr>
                <w:rFonts w:ascii="Comic Sans MS" w:hAnsi="Comic Sans MS"/>
                <w:b/>
                <w:bCs/>
                <w:sz w:val="18"/>
                <w:szCs w:val="18"/>
              </w:rPr>
              <w:t xml:space="preserve"> </w:t>
            </w:r>
            <w:r w:rsidRPr="008C4F5F">
              <w:rPr>
                <w:rFonts w:ascii="Comic Sans MS" w:hAnsi="Comic Sans MS"/>
                <w:b/>
                <w:bCs/>
                <w:sz w:val="20"/>
                <w:szCs w:val="20"/>
              </w:rPr>
              <w:t>2</w:t>
            </w:r>
          </w:p>
          <w:p w14:paraId="524AE97C" w14:textId="64343740" w:rsidR="00D3706F" w:rsidRPr="008C4F5F" w:rsidRDefault="00D3706F" w:rsidP="00164906">
            <w:pPr>
              <w:jc w:val="right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2387468" wp14:editId="44C50F4F">
                  <wp:extent cx="822684" cy="864000"/>
                  <wp:effectExtent l="0" t="0" r="0" b="0"/>
                  <wp:docPr id="10" name="Picture 10" descr="New Years Baby Clipart #1105155 - Illustration by Cartoon Soluti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New Years Baby Clipart #1105155 - Illustration by Cartoon Soluti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684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F5F" w14:paraId="44E0EB43" w14:textId="77777777" w:rsidTr="00DD5BE8">
        <w:trPr>
          <w:trHeight w:val="312"/>
        </w:trPr>
        <w:tc>
          <w:tcPr>
            <w:tcW w:w="1388" w:type="dxa"/>
            <w:vMerge/>
            <w:shd w:val="clear" w:color="auto" w:fill="F2F2F2" w:themeFill="background1" w:themeFillShade="F2"/>
          </w:tcPr>
          <w:p w14:paraId="5409B3DA" w14:textId="77777777" w:rsidR="000502F4" w:rsidRDefault="000502F4" w:rsidP="0019544E">
            <w:pPr>
              <w:jc w:val="right"/>
            </w:pPr>
          </w:p>
        </w:tc>
        <w:tc>
          <w:tcPr>
            <w:tcW w:w="7903" w:type="dxa"/>
            <w:gridSpan w:val="7"/>
            <w:tcBorders>
              <w:top w:val="nil"/>
            </w:tcBorders>
            <w:vAlign w:val="center"/>
          </w:tcPr>
          <w:p w14:paraId="624D9750" w14:textId="461EC646" w:rsidR="000502F4" w:rsidRPr="000502F4" w:rsidRDefault="000502F4" w:rsidP="000502F4">
            <w:pPr>
              <w:jc w:val="center"/>
              <w:rPr>
                <w:rFonts w:ascii="Comic Sans MS" w:hAnsi="Comic Sans MS"/>
                <w:b/>
                <w:bCs/>
              </w:rPr>
            </w:pPr>
            <w:r w:rsidRPr="000502F4">
              <w:rPr>
                <w:rFonts w:ascii="Baskerville Old Face" w:hAnsi="Baskerville Old Face"/>
                <w:b/>
                <w:bCs/>
                <w:sz w:val="24"/>
                <w:szCs w:val="24"/>
              </w:rPr>
              <w:t>CHRISTMAS HOLIDAYS</w:t>
            </w:r>
          </w:p>
        </w:tc>
        <w:tc>
          <w:tcPr>
            <w:tcW w:w="1499" w:type="dxa"/>
            <w:vMerge/>
          </w:tcPr>
          <w:p w14:paraId="55B2BBF1" w14:textId="77777777" w:rsidR="000502F4" w:rsidRPr="00164906" w:rsidRDefault="000502F4" w:rsidP="00164906">
            <w:pPr>
              <w:jc w:val="right"/>
              <w:rPr>
                <w:rFonts w:ascii="Comic Sans MS" w:hAnsi="Comic Sans MS"/>
              </w:rPr>
            </w:pPr>
          </w:p>
        </w:tc>
      </w:tr>
    </w:tbl>
    <w:p w14:paraId="151F520B" w14:textId="77777777" w:rsidR="0097576A" w:rsidRDefault="0097576A" w:rsidP="009B11C7">
      <w:pPr>
        <w:jc w:val="center"/>
        <w:rPr>
          <w:rFonts w:ascii="Arial Black" w:hAnsi="Arial Black"/>
          <w:sz w:val="28"/>
          <w:szCs w:val="28"/>
        </w:rPr>
      </w:pPr>
    </w:p>
    <w:p w14:paraId="7DF0D5B6" w14:textId="0BD56EF0" w:rsidR="00D272D1" w:rsidRDefault="00D17B41" w:rsidP="00DD5BE8">
      <w:pPr>
        <w:jc w:val="center"/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br w:type="page"/>
      </w:r>
      <w:r w:rsidR="006F191C">
        <w:rPr>
          <w:rFonts w:ascii="Arial Black" w:hAnsi="Arial Black"/>
          <w:sz w:val="28"/>
          <w:szCs w:val="28"/>
        </w:rPr>
        <w:lastRenderedPageBreak/>
        <w:t>REFERENCE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2"/>
        <w:gridCol w:w="798"/>
        <w:gridCol w:w="2717"/>
        <w:gridCol w:w="543"/>
        <w:gridCol w:w="3140"/>
      </w:tblGrid>
      <w:tr w:rsidR="00943998" w14:paraId="56E27872" w14:textId="77777777" w:rsidTr="00743639">
        <w:trPr>
          <w:trHeight w:val="2237"/>
        </w:trPr>
        <w:tc>
          <w:tcPr>
            <w:tcW w:w="3592" w:type="dxa"/>
            <w:vAlign w:val="center"/>
          </w:tcPr>
          <w:p w14:paraId="773EEC42" w14:textId="77777777" w:rsidR="00AE4935" w:rsidRDefault="00AE4935" w:rsidP="00D01B67">
            <w:pPr>
              <w:widowControl w:val="0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School Bell Times</w:t>
            </w:r>
          </w:p>
          <w:p w14:paraId="7F9DE4F0" w14:textId="77777777" w:rsidR="00AE4935" w:rsidRDefault="00AE4935" w:rsidP="00D01B67">
            <w:pPr>
              <w:widowControl w:val="0"/>
              <w:ind w:right="15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First Bell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8:35 am</w:t>
            </w:r>
          </w:p>
          <w:p w14:paraId="6764D31B" w14:textId="16782455" w:rsidR="00AE4935" w:rsidRDefault="00AE4935" w:rsidP="00D01B67">
            <w:pPr>
              <w:widowControl w:val="0"/>
              <w:ind w:right="15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First Break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10:15 am </w:t>
            </w:r>
            <w:r w:rsidR="00F905B5"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-</w:t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 10:55 am</w:t>
            </w:r>
          </w:p>
          <w:p w14:paraId="22039FD5" w14:textId="59F3416C" w:rsidR="00AE4935" w:rsidRDefault="00AE4935" w:rsidP="00D01B67">
            <w:pPr>
              <w:widowControl w:val="0"/>
              <w:ind w:right="15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Lunch Break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12:35 pm </w:t>
            </w:r>
            <w:r w:rsidR="00F905B5"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-</w:t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 1:15 pm</w:t>
            </w:r>
          </w:p>
          <w:p w14:paraId="0E18312E" w14:textId="364569A0" w:rsidR="00943998" w:rsidRDefault="00AE4935" w:rsidP="00D01B67">
            <w:pPr>
              <w:widowControl w:val="0"/>
              <w:spacing w:after="20" w:line="216" w:lineRule="auto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Dismissal Bell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2:55 pm</w:t>
            </w:r>
          </w:p>
          <w:p w14:paraId="1EEFB862" w14:textId="77777777" w:rsidR="00A02F99" w:rsidRDefault="00A02F99" w:rsidP="00D01B67">
            <w:pPr>
              <w:widowControl w:val="0"/>
              <w:spacing w:after="20" w:line="216" w:lineRule="auto"/>
              <w:rPr>
                <w:rFonts w:ascii="Arial" w:hAnsi="Arial" w:cs="Arial"/>
                <w:sz w:val="20"/>
                <w:lang w:val="en-US"/>
              </w:rPr>
            </w:pPr>
          </w:p>
          <w:p w14:paraId="3E969BC8" w14:textId="77777777" w:rsidR="009B6CBF" w:rsidRDefault="009B6CBF" w:rsidP="009B6CBF">
            <w:pPr>
              <w:pStyle w:val="BodyText"/>
              <w:widowControl w:val="0"/>
              <w:spacing w:after="0"/>
              <w:rPr>
                <w:rFonts w:ascii="Arial" w:hAnsi="Arial" w:cs="Arial"/>
                <w:sz w:val="24"/>
                <w:u w:val="single"/>
                <w:lang w:val="en-US"/>
                <w14:ligatures w14:val="none"/>
              </w:rPr>
            </w:pPr>
            <w:r>
              <w:rPr>
                <w:rFonts w:ascii="Arial" w:hAnsi="Arial" w:cs="Arial"/>
                <w:sz w:val="24"/>
                <w:u w:val="single"/>
                <w:lang w:val="en-US"/>
                <w14:ligatures w14:val="none"/>
              </w:rPr>
              <w:t>Absent/Late Students</w:t>
            </w:r>
          </w:p>
          <w:p w14:paraId="21252B08" w14:textId="77777777" w:rsidR="00C712CC" w:rsidRDefault="009B6CBF" w:rsidP="00C712CC">
            <w:pPr>
              <w:pStyle w:val="BodyText"/>
              <w:widowControl w:val="0"/>
              <w:spacing w:after="0" w:line="240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</w:pPr>
            <w:r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If your child will be absent or late for </w:t>
            </w:r>
            <w:r w:rsidR="00866E25"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>school,</w:t>
            </w:r>
            <w:r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 please call the office </w:t>
            </w:r>
            <w:r w:rsidR="0019303D"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BEFORE  8:35 am </w:t>
            </w:r>
            <w:r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>at:</w:t>
            </w:r>
            <w:r w:rsidR="00584FED"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 </w:t>
            </w:r>
          </w:p>
          <w:p w14:paraId="2C46A890" w14:textId="5E73F259" w:rsidR="009B6CBF" w:rsidRDefault="009B6CBF" w:rsidP="00DA59CD">
            <w:pPr>
              <w:pStyle w:val="BodyText"/>
              <w:widowControl w:val="0"/>
              <w:spacing w:after="0" w:line="240" w:lineRule="auto"/>
              <w:rPr>
                <w:rFonts w:ascii="Arial" w:hAnsi="Arial" w:cs="Arial"/>
                <w:b w:val="0"/>
                <w:bCs w:val="0"/>
                <w:sz w:val="20"/>
                <w:szCs w:val="20"/>
                <w:u w:val="single"/>
                <w:lang w:val="en-US"/>
              </w:rPr>
            </w:pPr>
            <w:r w:rsidRPr="00DA59CD">
              <w:rPr>
                <w:rFonts w:ascii="Arial" w:hAnsi="Arial" w:cs="Arial"/>
                <w:sz w:val="22"/>
                <w:szCs w:val="22"/>
                <w:lang w:val="en-US"/>
                <w14:ligatures w14:val="none"/>
              </w:rPr>
              <w:t xml:space="preserve">519-752-1611 </w:t>
            </w:r>
            <w:r>
              <w:rPr>
                <w:rFonts w:ascii="Arial" w:hAnsi="Arial" w:cs="Arial"/>
                <w:b w:val="0"/>
                <w:bCs w:val="0"/>
                <w:sz w:val="12"/>
                <w:szCs w:val="12"/>
                <w:lang w:val="en-US"/>
                <w14:ligatures w14:val="none"/>
              </w:rPr>
              <w:t>(</w:t>
            </w:r>
            <w:r w:rsidR="00D272D1">
              <w:rPr>
                <w:rFonts w:ascii="Arial" w:hAnsi="Arial" w:cs="Arial"/>
                <w:b w:val="0"/>
                <w:bCs w:val="0"/>
                <w:sz w:val="12"/>
                <w:szCs w:val="12"/>
                <w:lang w:val="en-US"/>
                <w14:ligatures w14:val="none"/>
              </w:rPr>
              <w:t>24-hour</w:t>
            </w:r>
            <w:r>
              <w:rPr>
                <w:rFonts w:ascii="Arial" w:hAnsi="Arial" w:cs="Arial"/>
                <w:b w:val="0"/>
                <w:bCs w:val="0"/>
                <w:sz w:val="12"/>
                <w:szCs w:val="12"/>
                <w:lang w:val="en-US"/>
                <w14:ligatures w14:val="none"/>
              </w:rPr>
              <w:t xml:space="preserve"> voicemail)</w:t>
            </w:r>
          </w:p>
        </w:tc>
        <w:tc>
          <w:tcPr>
            <w:tcW w:w="3515" w:type="dxa"/>
            <w:gridSpan w:val="2"/>
            <w:vAlign w:val="center"/>
          </w:tcPr>
          <w:p w14:paraId="387C4BA5" w14:textId="77777777" w:rsidR="009B6CBF" w:rsidRPr="00CD759F" w:rsidRDefault="009B6CBF" w:rsidP="009B6CBF">
            <w:pPr>
              <w:widowControl w:val="0"/>
              <w:spacing w:after="20"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CD759F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Outdoor Supervision</w:t>
            </w:r>
          </w:p>
          <w:p w14:paraId="1EBE4724" w14:textId="49408C11" w:rsidR="009B6CBF" w:rsidRDefault="009B6CBF" w:rsidP="00DA59CD">
            <w:pPr>
              <w:widowControl w:val="0"/>
              <w:spacing w:after="20" w:line="216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Please note that there is no supervision outside before 8:20 or after 2:55.  </w:t>
            </w:r>
          </w:p>
          <w:p w14:paraId="04BBE4C2" w14:textId="2DD055ED" w:rsidR="009B6CBF" w:rsidRDefault="009B6CBF" w:rsidP="00DA59CD">
            <w:pPr>
              <w:widowControl w:val="0"/>
              <w:spacing w:after="20" w:line="216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At the end of the day, children need to go directly home and are not permitted to play on school grounds since there is no supervision.</w:t>
            </w:r>
          </w:p>
          <w:p w14:paraId="2C7D2C35" w14:textId="77777777" w:rsidR="009B6CBF" w:rsidRDefault="009B6CBF" w:rsidP="009B6CBF">
            <w:pPr>
              <w:widowControl w:val="0"/>
              <w:spacing w:after="20" w:line="216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0FFCDAB8" w14:textId="77777777" w:rsidR="009B6CBF" w:rsidRDefault="009B6CBF" w:rsidP="009B6CBF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Transportation Info</w:t>
            </w:r>
          </w:p>
          <w:p w14:paraId="542D2CBC" w14:textId="77777777" w:rsidR="009B6CBF" w:rsidRDefault="009B6CBF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Parents can register and track their child’s bus information, as well as get late bus notifications sent to their smart phone/e-mail account.</w:t>
            </w:r>
          </w:p>
          <w:p w14:paraId="5726AF7C" w14:textId="7D022477" w:rsidR="009B6CBF" w:rsidRDefault="009B6CBF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Parents can register for this free service at:</w:t>
            </w:r>
          </w:p>
          <w:p w14:paraId="2DBD6F56" w14:textId="7DB042D4" w:rsidR="00943998" w:rsidRDefault="009B6CBF" w:rsidP="009B6CBF">
            <w:pPr>
              <w:widowControl w:val="0"/>
              <w:spacing w:line="192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ww.stsbhn.ca</w:t>
            </w:r>
          </w:p>
        </w:tc>
        <w:tc>
          <w:tcPr>
            <w:tcW w:w="3683" w:type="dxa"/>
            <w:gridSpan w:val="2"/>
            <w:vAlign w:val="center"/>
          </w:tcPr>
          <w:p w14:paraId="2C3B9A99" w14:textId="07EC218D" w:rsidR="00A02F99" w:rsidRDefault="00A02F99" w:rsidP="00A02F99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36576" distB="36576" distL="36576" distR="36576" simplePos="0" relativeHeight="251658240" behindDoc="0" locked="0" layoutInCell="1" allowOverlap="1" wp14:anchorId="1A8EE0BD" wp14:editId="765076D8">
                  <wp:simplePos x="0" y="0"/>
                  <wp:positionH relativeFrom="column">
                    <wp:posOffset>1816735</wp:posOffset>
                  </wp:positionH>
                  <wp:positionV relativeFrom="paragraph">
                    <wp:posOffset>60325</wp:posOffset>
                  </wp:positionV>
                  <wp:extent cx="288925" cy="28892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arking on</w:t>
            </w:r>
          </w:p>
          <w:p w14:paraId="05A6A39F" w14:textId="77777777" w:rsidR="00A02F99" w:rsidRDefault="00A02F99" w:rsidP="00A02F99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Glenwood Drive</w:t>
            </w:r>
          </w:p>
          <w:p w14:paraId="64DFBB8A" w14:textId="77777777" w:rsidR="00A02F99" w:rsidRDefault="00A02F99" w:rsidP="00A02F99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8"/>
                <w:szCs w:val="28"/>
                <w:u w:val="single"/>
                <w:lang w:val="en-US"/>
              </w:rPr>
            </w:pPr>
          </w:p>
          <w:p w14:paraId="762A807C" w14:textId="08CFD30D" w:rsidR="00A02F99" w:rsidRDefault="00A02F99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In order to ensure the safety of our children, parents/guardians are asked to 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lease obey traffic signs and to park on the street only where permitted.</w:t>
            </w:r>
          </w:p>
          <w:p w14:paraId="57900FB4" w14:textId="77777777" w:rsidR="00A02F99" w:rsidRPr="0011590F" w:rsidRDefault="00A02F99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Please do not park in no parking zones.  Parking in these zones causes visibility issues for the student patrollers as well as navigation issues for incoming school buses.</w:t>
            </w:r>
          </w:p>
          <w:p w14:paraId="4CB75391" w14:textId="2306D029" w:rsidR="00A02F99" w:rsidRDefault="00A02F99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Please ensure that you do not block the driveways of our neighbours.  </w:t>
            </w:r>
            <w:r w:rsidR="0019303D">
              <w:rPr>
                <w:rFonts w:ascii="Arial" w:hAnsi="Arial" w:cs="Arial"/>
                <w:sz w:val="18"/>
                <w:szCs w:val="18"/>
                <w:lang w:val="en-US"/>
              </w:rPr>
              <w:t>We strive to be good neighbours.</w:t>
            </w:r>
          </w:p>
          <w:p w14:paraId="5764F39B" w14:textId="09016133" w:rsidR="00943998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CD759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en-US"/>
              </w:rPr>
              <w:t>The parking lot is reserved for staff only.</w:t>
            </w:r>
          </w:p>
        </w:tc>
      </w:tr>
      <w:tr w:rsidR="00A02F99" w14:paraId="45BE3A51" w14:textId="70330202" w:rsidTr="00743639">
        <w:trPr>
          <w:trHeight w:val="1811"/>
        </w:trPr>
        <w:tc>
          <w:tcPr>
            <w:tcW w:w="3592" w:type="dxa"/>
            <w:vAlign w:val="center"/>
          </w:tcPr>
          <w:p w14:paraId="151BA89B" w14:textId="77777777" w:rsidR="00A02F99" w:rsidRDefault="00A02F99" w:rsidP="00A02F99">
            <w:pPr>
              <w:widowControl w:val="0"/>
              <w:spacing w:after="20" w:line="216" w:lineRule="auto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  <w:t>SchoolCashOnline</w:t>
            </w:r>
          </w:p>
          <w:p w14:paraId="62AE1E03" w14:textId="04AC1ADC" w:rsidR="00584FED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Th</w:t>
            </w:r>
            <w:r w:rsidR="00584FED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is is the </w:t>
            </w:r>
            <w:r w:rsidRPr="009A6FD4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preferred </w:t>
            </w:r>
            <w:r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payment method for all school related expenses with our Board</w:t>
            </w:r>
            <w:r w:rsidR="00603123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, including </w:t>
            </w:r>
            <w:r w:rsidR="00F93A8E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Lunch</w:t>
            </w:r>
            <w:r w:rsidR="00603123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 days</w:t>
            </w:r>
            <w:r w:rsidR="00584FED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.</w:t>
            </w:r>
          </w:p>
          <w:p w14:paraId="2546ED9D" w14:textId="1D211B3B" w:rsidR="00A02F99" w:rsidRDefault="006E6F35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SchoolCash Online is </w:t>
            </w:r>
            <w:r w:rsidR="00A02F99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also used to </w:t>
            </w:r>
            <w:r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allow families to safely complete and submit</w:t>
            </w:r>
            <w:r w:rsidR="00A02F99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 a variety of required forms such as permission forms, confidentiality forms, etc.</w:t>
            </w:r>
          </w:p>
          <w:p w14:paraId="2D165430" w14:textId="77777777" w:rsidR="00A02F99" w:rsidRPr="009A6FD4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Register at:</w:t>
            </w:r>
          </w:p>
          <w:p w14:paraId="763A8EBE" w14:textId="77777777" w:rsidR="00A02F99" w:rsidRPr="009A6FD4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https://bhncdsb.schoolcashonline.com</w:t>
            </w:r>
          </w:p>
          <w:p w14:paraId="155F40E3" w14:textId="3F43F8E0" w:rsidR="00A02F99" w:rsidRPr="00603123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NOW WITH CREDIT CARD OPTION!</w:t>
            </w:r>
          </w:p>
        </w:tc>
        <w:tc>
          <w:tcPr>
            <w:tcW w:w="3515" w:type="dxa"/>
            <w:gridSpan w:val="2"/>
            <w:vAlign w:val="center"/>
          </w:tcPr>
          <w:p w14:paraId="59CAACAD" w14:textId="36530E88" w:rsidR="00A02F99" w:rsidRPr="00603123" w:rsidRDefault="00A02F99" w:rsidP="00603123">
            <w:pPr>
              <w:widowControl w:val="0"/>
              <w:rPr>
                <w:rFonts w:ascii="Arial" w:hAnsi="Arial" w:cs="Arial"/>
                <w:b/>
                <w:bCs/>
                <w:sz w:val="24"/>
                <w:u w:val="single"/>
                <w:lang w:val="en-US"/>
              </w:rPr>
            </w:pPr>
            <w:r w:rsidRPr="00603123">
              <w:rPr>
                <w:rFonts w:ascii="Arial" w:hAnsi="Arial" w:cs="Arial"/>
                <w:b/>
                <w:bCs/>
                <w:sz w:val="24"/>
                <w:u w:val="single"/>
                <w:lang w:val="en-US"/>
              </w:rPr>
              <w:t>Scent Safe School</w:t>
            </w:r>
          </w:p>
          <w:p w14:paraId="4F4F3E0A" w14:textId="77777777" w:rsidR="00A02F99" w:rsidRPr="00D44A14" w:rsidRDefault="00A02F99" w:rsidP="00DA59CD">
            <w:pPr>
              <w:pStyle w:val="BodyText"/>
              <w:widowControl w:val="0"/>
              <w:spacing w:after="0" w:line="240" w:lineRule="auto"/>
              <w:jc w:val="both"/>
              <w:rPr>
                <w:rFonts w:ascii="Arial" w:hAnsi="Arial" w:cs="Arial"/>
                <w:b w:val="0"/>
                <w:bCs w:val="0"/>
                <w:sz w:val="18"/>
                <w:szCs w:val="18"/>
                <w:lang w:val="en-US"/>
                <w14:ligatures w14:val="none"/>
              </w:rPr>
            </w:pPr>
            <w:r w:rsidRPr="00D44A14">
              <w:rPr>
                <w:rFonts w:ascii="Arial" w:hAnsi="Arial" w:cs="Arial"/>
                <w:b w:val="0"/>
                <w:bCs w:val="0"/>
                <w:sz w:val="18"/>
                <w:szCs w:val="18"/>
                <w:lang w:val="en-US"/>
                <w14:ligatures w14:val="none"/>
              </w:rPr>
              <w:t>Due to student and staff allergies, please do not wear perfume, cologne, or other strongly scented products. Avoiding strong scents will also be beneficial for students and staff with asthma.</w:t>
            </w:r>
          </w:p>
          <w:p w14:paraId="4C3AD4CE" w14:textId="77777777" w:rsidR="00603123" w:rsidRDefault="00603123" w:rsidP="00D44A14">
            <w:pPr>
              <w:widowControl w:val="0"/>
              <w:tabs>
                <w:tab w:val="right" w:leader="dot" w:pos="4422"/>
              </w:tabs>
              <w:spacing w:line="280" w:lineRule="exact"/>
              <w:rPr>
                <w:rFonts w:ascii="Arial" w:hAnsi="Arial" w:cs="Arial"/>
                <w:b/>
                <w:bCs/>
                <w:u w:val="single"/>
              </w:rPr>
            </w:pPr>
          </w:p>
          <w:p w14:paraId="39679C78" w14:textId="2B613BAB" w:rsidR="00A02F99" w:rsidRPr="00D44A14" w:rsidRDefault="00A02F99" w:rsidP="00D44A14">
            <w:pPr>
              <w:widowControl w:val="0"/>
              <w:tabs>
                <w:tab w:val="right" w:leader="dot" w:pos="4422"/>
              </w:tabs>
              <w:spacing w:line="280" w:lineRule="exact"/>
              <w:rPr>
                <w:rFonts w:ascii="Arial" w:hAnsi="Arial" w:cs="Arial"/>
                <w:b/>
                <w:bCs/>
                <w:u w:val="single"/>
              </w:rPr>
            </w:pPr>
            <w:r w:rsidRPr="00D44A14">
              <w:rPr>
                <w:rFonts w:ascii="Arial" w:hAnsi="Arial" w:cs="Arial"/>
                <w:b/>
                <w:bCs/>
                <w:u w:val="single"/>
              </w:rPr>
              <w:t>Peanut &amp; Tree Nu</w:t>
            </w:r>
            <w:r w:rsidR="00603123">
              <w:rPr>
                <w:rFonts w:ascii="Arial" w:hAnsi="Arial" w:cs="Arial"/>
                <w:b/>
                <w:bCs/>
                <w:u w:val="single"/>
              </w:rPr>
              <w:t xml:space="preserve">t </w:t>
            </w:r>
            <w:r w:rsidRPr="00D44A14">
              <w:rPr>
                <w:rFonts w:ascii="Arial" w:hAnsi="Arial" w:cs="Arial"/>
                <w:b/>
                <w:bCs/>
                <w:u w:val="single"/>
              </w:rPr>
              <w:t>Aware &amp; Educated Zone</w:t>
            </w:r>
          </w:p>
          <w:p w14:paraId="02490129" w14:textId="24298DC5" w:rsidR="00A02F99" w:rsidRDefault="00A02F99" w:rsidP="00DA59CD">
            <w:pPr>
              <w:widowControl w:val="0"/>
              <w:spacing w:line="192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do not bring food items to school which contain, or may contain, traces of peanuts/tree nuts.</w:t>
            </w:r>
          </w:p>
        </w:tc>
        <w:tc>
          <w:tcPr>
            <w:tcW w:w="3683" w:type="dxa"/>
            <w:gridSpan w:val="2"/>
            <w:vAlign w:val="center"/>
          </w:tcPr>
          <w:p w14:paraId="40E12B69" w14:textId="6BC39DCE" w:rsidR="00A02F99" w:rsidRPr="00A46383" w:rsidRDefault="00A02F99" w:rsidP="00A02F99">
            <w:pPr>
              <w:widowControl w:val="0"/>
              <w:spacing w:line="307" w:lineRule="auto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</w:pP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  <w:t>Police Clearance Checks</w:t>
            </w:r>
          </w:p>
          <w:p w14:paraId="194B209B" w14:textId="72B35230" w:rsidR="00A02F99" w:rsidRPr="00A46383" w:rsidRDefault="00A02F99" w:rsidP="00DA59CD">
            <w:pPr>
              <w:widowControl w:val="0"/>
              <w:jc w:val="both"/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  <w:r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In accordance with Board Policy, </w:t>
            </w: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if parents wish to accompany their children on an out-of-school excursion or volunteer in the school they </w:t>
            </w:r>
            <w:r w:rsidR="00410526" w:rsidRPr="00A46383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must</w:t>
            </w:r>
            <w:r w:rsidR="00410526"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 have</w:t>
            </w: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 a current clear Police Clearance Certificate</w:t>
            </w:r>
            <w:r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. </w:t>
            </w:r>
          </w:p>
          <w:p w14:paraId="21B54102" w14:textId="77777777" w:rsidR="006E6F35" w:rsidRDefault="00A02F99" w:rsidP="00DA59CD">
            <w:pPr>
              <w:widowControl w:val="0"/>
              <w:jc w:val="both"/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  <w:r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Certificates are valid for 3 years providing Declarations provided. </w:t>
            </w: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Online AODA training also required. </w:t>
            </w:r>
          </w:p>
          <w:p w14:paraId="6FE102A8" w14:textId="2D79D598" w:rsidR="00A02F99" w:rsidRDefault="006E6F35" w:rsidP="00DA59CD">
            <w:pPr>
              <w:widowControl w:val="0"/>
              <w:jc w:val="both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Contact </w:t>
            </w:r>
            <w:r w:rsidR="00A02F99"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the school office for details.</w:t>
            </w:r>
          </w:p>
        </w:tc>
      </w:tr>
      <w:tr w:rsidR="003A1C95" w14:paraId="5866A1C3" w14:textId="4FF3BB19" w:rsidTr="00743639">
        <w:tc>
          <w:tcPr>
            <w:tcW w:w="3592" w:type="dxa"/>
            <w:vAlign w:val="center"/>
          </w:tcPr>
          <w:p w14:paraId="0F1EE72C" w14:textId="77777777" w:rsidR="003A1C95" w:rsidRDefault="003A1C95" w:rsidP="003A1C95">
            <w:pPr>
              <w:widowControl w:val="0"/>
              <w:spacing w:after="20" w:line="216" w:lineRule="auto"/>
              <w:rPr>
                <w:rFonts w:ascii="Gill Sans MT" w:eastAsia="Times New Roman" w:hAnsi="Gill Sans MT" w:cs="Times New Roman"/>
                <w:color w:val="000000"/>
                <w:kern w:val="28"/>
                <w:sz w:val="16"/>
                <w:szCs w:val="20"/>
                <w:lang w:val="en-US" w:eastAsia="en-CA"/>
                <w14:cntxtAlts/>
              </w:rPr>
            </w:pPr>
            <w:r w:rsidRPr="009A6FD4">
              <w:rPr>
                <w:rFonts w:ascii="Gill Sans MT" w:eastAsia="Times New Roman" w:hAnsi="Gill Sans MT" w:cs="Times New Roman"/>
                <w:color w:val="000000"/>
                <w:kern w:val="28"/>
                <w:sz w:val="16"/>
                <w:szCs w:val="20"/>
                <w:lang w:val="en-US" w:eastAsia="en-CA"/>
                <w14:cntxtAlts/>
              </w:rPr>
              <w:t> </w:t>
            </w:r>
          </w:p>
          <w:p w14:paraId="1FBCBE46" w14:textId="60072DD5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St.</w:t>
            </w:r>
            <w:r w:rsidR="00773D35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Peter’s M</w:t>
            </w:r>
            <w:r w:rsidRPr="00024F5E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ission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 xml:space="preserve"> Statement</w:t>
            </w:r>
          </w:p>
          <w:p w14:paraId="26DC4332" w14:textId="28473E8B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As a Catholic Learning Community, we</w:t>
            </w:r>
          </w:p>
          <w:p w14:paraId="6B0A9EBE" w14:textId="5037286C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provide faith formation and academic</w:t>
            </w:r>
          </w:p>
          <w:p w14:paraId="1178C71A" w14:textId="6F168D79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excellence, which enables our</w:t>
            </w:r>
          </w:p>
          <w:p w14:paraId="617AEF75" w14:textId="4F3E5DC8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graduates to live a life of love and</w:t>
            </w:r>
          </w:p>
          <w:p w14:paraId="4441527D" w14:textId="7D5756F4" w:rsidR="003A1C95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service in Christ.</w:t>
            </w:r>
          </w:p>
          <w:p w14:paraId="1AAFD30B" w14:textId="77777777" w:rsidR="003A1C95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</w:p>
          <w:p w14:paraId="3F6D4ADE" w14:textId="77777777" w:rsidR="003A1C95" w:rsidRPr="0062291F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</w:pPr>
            <w:r w:rsidRPr="0062291F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 xml:space="preserve">St. Peter’s </w:t>
            </w:r>
            <w:r w:rsidRPr="00024F5E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Motto</w:t>
            </w:r>
          </w:p>
          <w:p w14:paraId="294C194E" w14:textId="3AB2EDBE" w:rsidR="003A1C95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024F5E">
              <w:rPr>
                <w:rFonts w:ascii="Arial" w:eastAsia="Times New Roman" w:hAnsi="Arial" w:cs="Arial"/>
                <w:b/>
                <w:bCs/>
                <w:color w:val="000000"/>
                <w:kern w:val="28"/>
                <w:lang w:val="en-US" w:eastAsia="en-CA"/>
                <w14:cntxtAlts/>
              </w:rPr>
              <w:t>Excellence in Learning—Living in Christ</w:t>
            </w:r>
          </w:p>
        </w:tc>
        <w:tc>
          <w:tcPr>
            <w:tcW w:w="3515" w:type="dxa"/>
            <w:gridSpan w:val="2"/>
            <w:vAlign w:val="center"/>
          </w:tcPr>
          <w:p w14:paraId="3BC33984" w14:textId="77777777" w:rsidR="00603123" w:rsidRDefault="00603123" w:rsidP="003A1C95">
            <w:pPr>
              <w:widowControl w:val="0"/>
              <w:jc w:val="center"/>
              <w:rPr>
                <w:rFonts w:ascii="Arial" w:hAnsi="Arial" w:cs="Arial"/>
                <w:b/>
                <w:bCs/>
                <w:u w:val="single"/>
                <w:lang w:val="en-US"/>
              </w:rPr>
            </w:pPr>
          </w:p>
          <w:p w14:paraId="1BD934C6" w14:textId="2425087C" w:rsidR="003A1C95" w:rsidRPr="00A02F99" w:rsidRDefault="003A1C95" w:rsidP="003A1C95">
            <w:pPr>
              <w:widowControl w:val="0"/>
              <w:jc w:val="center"/>
              <w:rPr>
                <w:rFonts w:ascii="Arial" w:hAnsi="Arial" w:cs="Arial"/>
                <w:b/>
                <w:bCs/>
                <w:u w:val="single"/>
                <w:lang w:val="en-US"/>
              </w:rPr>
            </w:pPr>
            <w:r w:rsidRPr="00A02F99">
              <w:rPr>
                <w:rFonts w:ascii="Arial" w:hAnsi="Arial" w:cs="Arial"/>
                <w:b/>
                <w:bCs/>
                <w:u w:val="single"/>
                <w:lang w:val="en-US"/>
              </w:rPr>
              <w:t>St. Peter Website</w:t>
            </w:r>
          </w:p>
          <w:p w14:paraId="76CA4EF1" w14:textId="77777777" w:rsidR="003A1C95" w:rsidRPr="00A02F99" w:rsidRDefault="003A1C95" w:rsidP="003A1C95">
            <w:pPr>
              <w:widowControl w:val="0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A02F99">
              <w:rPr>
                <w:rFonts w:ascii="Arial" w:hAnsi="Arial" w:cs="Arial"/>
                <w:b/>
                <w:bCs/>
                <w:lang w:val="en-US"/>
              </w:rPr>
              <w:t>www.stpeterbrantford.ca</w:t>
            </w:r>
          </w:p>
          <w:p w14:paraId="5A55BD6E" w14:textId="1A328219" w:rsidR="003A1C95" w:rsidRPr="001507B0" w:rsidRDefault="003A1C95" w:rsidP="003A1C95">
            <w:pPr>
              <w:widowControl w:val="0"/>
              <w:jc w:val="center"/>
              <w:rPr>
                <w:rFonts w:ascii="Arial" w:hAnsi="Arial" w:cs="Arial"/>
                <w:szCs w:val="16"/>
                <w:lang w:val="en-US"/>
              </w:rPr>
            </w:pPr>
            <w:r w:rsidRPr="00A02F99">
              <w:rPr>
                <w:rFonts w:ascii="Arial" w:hAnsi="Arial" w:cs="Arial"/>
                <w:lang w:val="en-US"/>
              </w:rPr>
              <w:t>There are many items you can find on the St. Peter website including:</w:t>
            </w:r>
            <w:r w:rsidR="001507B0">
              <w:rPr>
                <w:rFonts w:ascii="Arial" w:hAnsi="Arial" w:cs="Arial"/>
                <w:lang w:val="en-US"/>
              </w:rPr>
              <w:t xml:space="preserve">  s</w:t>
            </w:r>
            <w:r w:rsidR="00603123" w:rsidRPr="001507B0">
              <w:rPr>
                <w:rFonts w:ascii="Arial" w:hAnsi="Arial" w:cs="Arial"/>
                <w:lang w:val="en-US"/>
              </w:rPr>
              <w:t>chool newsletters and calendars, COVID updates</w:t>
            </w:r>
            <w:r w:rsidR="001507B0">
              <w:rPr>
                <w:rFonts w:ascii="Arial" w:hAnsi="Arial" w:cs="Arial"/>
                <w:lang w:val="en-US"/>
              </w:rPr>
              <w:t>, school activities</w:t>
            </w:r>
            <w:r w:rsidR="001507B0" w:rsidRPr="001507B0">
              <w:rPr>
                <w:rFonts w:ascii="Arial" w:hAnsi="Arial" w:cs="Arial"/>
                <w:lang w:val="en-US"/>
              </w:rPr>
              <w:t xml:space="preserve"> </w:t>
            </w:r>
          </w:p>
          <w:p w14:paraId="2650FBE1" w14:textId="77777777" w:rsidR="003A1C95" w:rsidRPr="00967595" w:rsidRDefault="003A1C95" w:rsidP="003A1C95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</w:p>
          <w:p w14:paraId="0BDBB531" w14:textId="3D501D1A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 xml:space="preserve">Join Us </w:t>
            </w:r>
            <w:r w:rsidR="001507B0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>O</w:t>
            </w:r>
            <w:r w:rsidRPr="00967595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>n Twitter</w:t>
            </w:r>
          </w:p>
          <w:p w14:paraId="06C2D319" w14:textId="77777777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See what is happening at</w:t>
            </w:r>
          </w:p>
          <w:p w14:paraId="7B2925B1" w14:textId="77777777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St. Peter School!</w:t>
            </w:r>
          </w:p>
          <w:p w14:paraId="7497FFAB" w14:textId="77777777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Follow us on twitter at</w:t>
            </w:r>
          </w:p>
          <w:p w14:paraId="06383371" w14:textId="77777777" w:rsidR="003A1C95" w:rsidRPr="00A02F99" w:rsidRDefault="003A1C95" w:rsidP="003A1C95">
            <w:pPr>
              <w:widowControl w:val="0"/>
              <w:spacing w:line="192" w:lineRule="auto"/>
              <w:jc w:val="center"/>
              <w:rPr>
                <w:rFonts w:ascii="Gill Sans MT" w:hAnsi="Gill Sans MT" w:cs="Times New Roman"/>
                <w:sz w:val="24"/>
                <w:lang w:val="en-US"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@stpcatholic</w:t>
            </w:r>
          </w:p>
          <w:p w14:paraId="677396A2" w14:textId="141F01CD" w:rsidR="003A1C95" w:rsidRPr="002529FA" w:rsidRDefault="003A1C95" w:rsidP="003A1C95">
            <w:pPr>
              <w:pStyle w:val="BodyText"/>
              <w:widowControl w:val="0"/>
              <w:spacing w:after="0"/>
              <w:rPr>
                <w:rFonts w:ascii="Arial" w:hAnsi="Arial" w:cs="Arial"/>
                <w:b w:val="0"/>
                <w:bCs w:val="0"/>
                <w:sz w:val="24"/>
                <w:u w:val="single"/>
                <w:lang w:val="en-US"/>
                <w14:ligatures w14:val="none"/>
              </w:rPr>
            </w:pPr>
          </w:p>
        </w:tc>
        <w:tc>
          <w:tcPr>
            <w:tcW w:w="3683" w:type="dxa"/>
            <w:gridSpan w:val="2"/>
            <w:vAlign w:val="center"/>
          </w:tcPr>
          <w:p w14:paraId="5994C989" w14:textId="77777777" w:rsidR="003A1C95" w:rsidRDefault="003A1C95" w:rsidP="00302272">
            <w:pPr>
              <w:widowControl w:val="0"/>
              <w:spacing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Parish Information</w:t>
            </w:r>
          </w:p>
          <w:p w14:paraId="56C0423F" w14:textId="77777777" w:rsidR="001507B0" w:rsidRDefault="001507B0" w:rsidP="003A1C95">
            <w:pPr>
              <w:widowControl w:val="0"/>
              <w:spacing w:line="216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0ED5EC60" w14:textId="45793A59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St. Mary’s Church</w:t>
            </w:r>
          </w:p>
          <w:p w14:paraId="3FD9D187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Our Lady of Assumption Parish</w:t>
            </w:r>
          </w:p>
          <w:p w14:paraId="2247F9CB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astor: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 xml:space="preserve"> Father Luke Kopaniak</w:t>
            </w:r>
          </w:p>
          <w:p w14:paraId="3E469ABE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133 Murray Street</w:t>
            </w:r>
          </w:p>
          <w:p w14:paraId="35AB3521" w14:textId="1C8BC0EB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 xml:space="preserve">Brantford, </w:t>
            </w:r>
            <w:r w:rsidR="00DB1ABD" w:rsidRPr="00DA59CD">
              <w:rPr>
                <w:rFonts w:ascii="Arial" w:hAnsi="Arial" w:cs="Arial"/>
                <w:sz w:val="24"/>
                <w:szCs w:val="24"/>
                <w:lang w:val="en-US"/>
              </w:rPr>
              <w:t>ON N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3S 5P8</w:t>
            </w:r>
          </w:p>
          <w:p w14:paraId="0421FF1F" w14:textId="500ADFFD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519</w:t>
            </w:r>
            <w:r w:rsidR="001507B0" w:rsidRPr="00DA59CD">
              <w:rPr>
                <w:rFonts w:ascii="Arial" w:hAnsi="Arial" w:cs="Arial"/>
                <w:sz w:val="24"/>
                <w:szCs w:val="24"/>
                <w:lang w:val="en-US"/>
              </w:rPr>
              <w:t>-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753</w:t>
            </w:r>
            <w:r w:rsidR="001507B0" w:rsidRPr="00DA59CD">
              <w:rPr>
                <w:rFonts w:ascii="Arial" w:hAnsi="Arial" w:cs="Arial"/>
                <w:sz w:val="24"/>
                <w:szCs w:val="24"/>
                <w:lang w:val="en-US"/>
              </w:rPr>
              <w:t>-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7316</w:t>
            </w:r>
          </w:p>
          <w:p w14:paraId="2744EA5B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www.marybrantford.com</w:t>
            </w:r>
          </w:p>
          <w:p w14:paraId="545D9F99" w14:textId="69FA5BBE" w:rsidR="003A1C95" w:rsidRDefault="003A1C95" w:rsidP="003A1C95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743639" w14:paraId="085333EB" w14:textId="77777777" w:rsidTr="00EE7AE3">
        <w:tc>
          <w:tcPr>
            <w:tcW w:w="4390" w:type="dxa"/>
            <w:gridSpan w:val="2"/>
            <w:vAlign w:val="center"/>
          </w:tcPr>
          <w:p w14:paraId="1597AAA5" w14:textId="77777777" w:rsidR="00743639" w:rsidRDefault="00743639" w:rsidP="007279B0">
            <w:pPr>
              <w:widowControl w:val="0"/>
              <w:rPr>
                <w:rFonts w:ascii="Arial" w:hAnsi="Arial" w:cs="Arial"/>
                <w:b/>
                <w:bCs/>
                <w:u w:val="single"/>
                <w:lang w:val="en-US"/>
              </w:rPr>
            </w:pPr>
            <w:r w:rsidRPr="007279B0">
              <w:rPr>
                <w:rFonts w:ascii="Arial" w:hAnsi="Arial" w:cs="Arial"/>
                <w:b/>
                <w:bCs/>
                <w:u w:val="single"/>
                <w:lang w:val="en-US"/>
              </w:rPr>
              <w:t>DATES TO ORDER SCHOOL LUNCHES</w:t>
            </w:r>
          </w:p>
          <w:p w14:paraId="1E3340D6" w14:textId="77777777" w:rsidR="002464A2" w:rsidRDefault="002464A2" w:rsidP="00B92AB8">
            <w:pPr>
              <w:widowControl w:val="0"/>
              <w:jc w:val="center"/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</w:pPr>
          </w:p>
          <w:p w14:paraId="767A4658" w14:textId="5DC9B50B" w:rsidR="00743639" w:rsidRPr="002464A2" w:rsidRDefault="00743639" w:rsidP="00B92AB8">
            <w:pPr>
              <w:widowControl w:val="0"/>
              <w:jc w:val="center"/>
              <w:rPr>
                <w:rFonts w:ascii="Arial" w:hAnsi="Arial" w:cs="Arial"/>
                <w:strike/>
                <w:sz w:val="20"/>
                <w:szCs w:val="20"/>
                <w:lang w:val="en-US"/>
              </w:rPr>
            </w:pPr>
            <w:r w:rsidRPr="002464A2">
              <w:rPr>
                <w:rFonts w:ascii="Arial" w:hAnsi="Arial" w:cs="Arial"/>
                <w:i/>
                <w:iCs/>
                <w:strike/>
                <w:sz w:val="20"/>
                <w:szCs w:val="20"/>
                <w:lang w:val="en-US"/>
              </w:rPr>
              <w:t>For October</w:t>
            </w:r>
            <w:r w:rsidRPr="002464A2">
              <w:rPr>
                <w:rFonts w:ascii="Arial" w:hAnsi="Arial" w:cs="Arial"/>
                <w:strike/>
                <w:sz w:val="20"/>
                <w:szCs w:val="20"/>
                <w:lang w:val="en-US"/>
              </w:rPr>
              <w:t xml:space="preserve"> – October 5 through 9</w:t>
            </w:r>
          </w:p>
          <w:p w14:paraId="4BE985F8" w14:textId="77777777" w:rsidR="00743639" w:rsidRPr="00E76463" w:rsidRDefault="00743639" w:rsidP="00B92AB8">
            <w:pPr>
              <w:widowControl w:val="0"/>
              <w:jc w:val="center"/>
              <w:rPr>
                <w:rFonts w:ascii="Arial" w:hAnsi="Arial" w:cs="Arial"/>
                <w:strike/>
                <w:sz w:val="20"/>
                <w:szCs w:val="20"/>
                <w:lang w:val="en-US"/>
              </w:rPr>
            </w:pPr>
            <w:r w:rsidRPr="00E76463">
              <w:rPr>
                <w:rFonts w:ascii="Arial" w:hAnsi="Arial" w:cs="Arial"/>
                <w:i/>
                <w:iCs/>
                <w:strike/>
                <w:sz w:val="20"/>
                <w:szCs w:val="20"/>
                <w:lang w:val="en-US"/>
              </w:rPr>
              <w:t>For November</w:t>
            </w:r>
            <w:r w:rsidRPr="00E76463">
              <w:rPr>
                <w:rFonts w:ascii="Arial" w:hAnsi="Arial" w:cs="Arial"/>
                <w:strike/>
                <w:sz w:val="20"/>
                <w:szCs w:val="20"/>
                <w:lang w:val="en-US"/>
              </w:rPr>
              <w:t xml:space="preserve"> – October 26 through 30</w:t>
            </w:r>
          </w:p>
          <w:p w14:paraId="3742686F" w14:textId="77777777" w:rsidR="00743639" w:rsidRPr="00D642E9" w:rsidRDefault="00743639" w:rsidP="00B92AB8">
            <w:pPr>
              <w:widowControl w:val="0"/>
              <w:jc w:val="center"/>
              <w:rPr>
                <w:rFonts w:ascii="Arial" w:hAnsi="Arial" w:cs="Arial"/>
                <w:strike/>
                <w:sz w:val="20"/>
                <w:szCs w:val="20"/>
                <w:lang w:val="en-US"/>
              </w:rPr>
            </w:pPr>
            <w:r w:rsidRPr="00D642E9">
              <w:rPr>
                <w:rFonts w:ascii="Arial" w:hAnsi="Arial" w:cs="Arial"/>
                <w:i/>
                <w:iCs/>
                <w:strike/>
                <w:sz w:val="20"/>
                <w:szCs w:val="20"/>
                <w:lang w:val="en-US"/>
              </w:rPr>
              <w:t xml:space="preserve">For December </w:t>
            </w:r>
            <w:r w:rsidRPr="00D642E9">
              <w:rPr>
                <w:rFonts w:ascii="Arial" w:hAnsi="Arial" w:cs="Arial"/>
                <w:strike/>
                <w:sz w:val="20"/>
                <w:szCs w:val="20"/>
                <w:lang w:val="en-US"/>
              </w:rPr>
              <w:t>– November 23 through 27</w:t>
            </w:r>
          </w:p>
          <w:p w14:paraId="63C649C8" w14:textId="0E964C31" w:rsidR="00743639" w:rsidRPr="00764106" w:rsidRDefault="00743639" w:rsidP="00B92AB8">
            <w:pPr>
              <w:widowControl w:val="0"/>
              <w:jc w:val="center"/>
              <w:rPr>
                <w:rFonts w:ascii="Arial" w:hAnsi="Arial" w:cs="Arial"/>
                <w:b/>
                <w:bCs/>
                <w:color w:val="C00000"/>
                <w:sz w:val="20"/>
                <w:szCs w:val="20"/>
                <w:lang w:val="en-US"/>
              </w:rPr>
            </w:pPr>
            <w:r w:rsidRPr="00764106">
              <w:rPr>
                <w:rFonts w:ascii="Arial" w:hAnsi="Arial" w:cs="Arial"/>
                <w:b/>
                <w:bCs/>
                <w:i/>
                <w:iCs/>
                <w:color w:val="C00000"/>
                <w:sz w:val="20"/>
                <w:szCs w:val="20"/>
                <w:lang w:val="en-US"/>
              </w:rPr>
              <w:t>For January</w:t>
            </w:r>
            <w:r w:rsidRPr="00764106">
              <w:rPr>
                <w:rFonts w:ascii="Arial" w:hAnsi="Arial" w:cs="Arial"/>
                <w:b/>
                <w:bCs/>
                <w:color w:val="C00000"/>
                <w:sz w:val="20"/>
                <w:szCs w:val="20"/>
                <w:lang w:val="en-US"/>
              </w:rPr>
              <w:t xml:space="preserve"> – December 2</w:t>
            </w:r>
            <w:r w:rsidR="00F62E92" w:rsidRPr="00764106">
              <w:rPr>
                <w:rFonts w:ascii="Arial" w:hAnsi="Arial" w:cs="Arial"/>
                <w:b/>
                <w:bCs/>
                <w:color w:val="C00000"/>
                <w:sz w:val="20"/>
                <w:szCs w:val="20"/>
                <w:lang w:val="en-US"/>
              </w:rPr>
              <w:t>8</w:t>
            </w:r>
            <w:r w:rsidRPr="00764106">
              <w:rPr>
                <w:rFonts w:ascii="Arial" w:hAnsi="Arial" w:cs="Arial"/>
                <w:b/>
                <w:bCs/>
                <w:color w:val="C00000"/>
                <w:sz w:val="20"/>
                <w:szCs w:val="20"/>
                <w:lang w:val="en-US"/>
              </w:rPr>
              <w:t xml:space="preserve"> through </w:t>
            </w:r>
            <w:r w:rsidR="00F62E92" w:rsidRPr="00764106">
              <w:rPr>
                <w:rFonts w:ascii="Arial" w:hAnsi="Arial" w:cs="Arial"/>
                <w:b/>
                <w:bCs/>
                <w:color w:val="C00000"/>
                <w:sz w:val="20"/>
                <w:szCs w:val="20"/>
                <w:lang w:val="en-US"/>
              </w:rPr>
              <w:t xml:space="preserve">Jan </w:t>
            </w:r>
            <w:r w:rsidR="00C05120" w:rsidRPr="00764106">
              <w:rPr>
                <w:rFonts w:ascii="Arial" w:hAnsi="Arial" w:cs="Arial"/>
                <w:b/>
                <w:bCs/>
                <w:color w:val="C00000"/>
                <w:sz w:val="20"/>
                <w:szCs w:val="20"/>
                <w:lang w:val="en-US"/>
              </w:rPr>
              <w:t>2</w:t>
            </w:r>
          </w:p>
          <w:p w14:paraId="49096F9F" w14:textId="77777777" w:rsidR="00743639" w:rsidRDefault="00743639" w:rsidP="00B92AB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79B0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For February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– January 25 through 29</w:t>
            </w:r>
          </w:p>
          <w:p w14:paraId="0A0C0B2B" w14:textId="77777777" w:rsidR="00743639" w:rsidRDefault="00743639" w:rsidP="00B92AB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79B0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For March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– February 22 through 26</w:t>
            </w:r>
          </w:p>
          <w:p w14:paraId="5D826D65" w14:textId="77777777" w:rsidR="00743639" w:rsidRDefault="00743639" w:rsidP="00B92AB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79B0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For April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– March 22 through 26</w:t>
            </w:r>
          </w:p>
          <w:p w14:paraId="465C58D2" w14:textId="77777777" w:rsidR="00743639" w:rsidRDefault="00743639" w:rsidP="007279B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79B0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For May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– April 26 through 30</w:t>
            </w:r>
          </w:p>
          <w:p w14:paraId="5FC85A63" w14:textId="77777777" w:rsidR="00743639" w:rsidRDefault="00743639" w:rsidP="007279B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79B0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For Jun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– May 24 through June 28</w:t>
            </w:r>
          </w:p>
          <w:p w14:paraId="28EFA1E7" w14:textId="298FCE06" w:rsidR="00743639" w:rsidRPr="00547877" w:rsidRDefault="00FF20D5" w:rsidP="00B92AB8">
            <w:pPr>
              <w:widowControl w:val="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54787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Note</w:t>
            </w:r>
            <w:r w:rsidR="006B3B1B" w:rsidRPr="0054787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:  </w:t>
            </w:r>
            <w:r w:rsidR="00392140" w:rsidRPr="0054787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NO refunds for days missed by students.  Lunch can be sent home with designated alternate.  Refunds issued ONLY if school closure due to BCHU ruling.  Inclement weather </w:t>
            </w:r>
            <w:r w:rsidR="00776ED8" w:rsidRPr="0054787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school closures will result in food deliver</w:t>
            </w:r>
            <w:r w:rsidR="00765205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y</w:t>
            </w:r>
            <w:r w:rsidR="00776ED8" w:rsidRPr="0054787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 on the NEXT school day.</w:t>
            </w:r>
          </w:p>
          <w:p w14:paraId="372E240B" w14:textId="6FABB29A" w:rsidR="00743639" w:rsidRDefault="00743639" w:rsidP="00B92AB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6B038F3C" w14:textId="51D8E9C0" w:rsidR="008D18E1" w:rsidRPr="006408EB" w:rsidRDefault="00C81C67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6408EB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OUR VIRTUES</w:t>
            </w:r>
            <w:r w:rsidR="006408EB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 xml:space="preserve"> IN FOCUS</w:t>
            </w:r>
            <w:r w:rsidR="002464A2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, BY MONTH</w:t>
            </w:r>
          </w:p>
          <w:p w14:paraId="33BD9471" w14:textId="77777777" w:rsidR="006408EB" w:rsidRDefault="006408EB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4E7CBE9" w14:textId="0DF60F82" w:rsidR="00415B1E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September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Respect</w:t>
            </w:r>
          </w:p>
          <w:p w14:paraId="169DF4B7" w14:textId="5C7E1206" w:rsidR="00415B1E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October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Empathy</w:t>
            </w:r>
          </w:p>
          <w:p w14:paraId="3233CF4F" w14:textId="3778054A" w:rsidR="00415B1E" w:rsidRPr="00D17B41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17B41">
              <w:rPr>
                <w:rFonts w:ascii="Arial" w:hAnsi="Arial" w:cs="Arial"/>
                <w:sz w:val="24"/>
                <w:szCs w:val="24"/>
                <w:lang w:val="en-US"/>
              </w:rPr>
              <w:t xml:space="preserve">November – </w:t>
            </w:r>
            <w:r w:rsidRPr="00D17B41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Justice</w:t>
            </w:r>
          </w:p>
          <w:p w14:paraId="76F2417E" w14:textId="6E5F0E91" w:rsidR="00415B1E" w:rsidRPr="00D17B41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17B41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December </w:t>
            </w:r>
            <w:r w:rsidR="00446B35" w:rsidRPr="00D17B41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– </w:t>
            </w:r>
            <w:r w:rsidR="00446B35" w:rsidRPr="00D17B41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US"/>
              </w:rPr>
              <w:t>Patience</w:t>
            </w:r>
          </w:p>
          <w:p w14:paraId="5CA4FAA6" w14:textId="2171B9A2" w:rsidR="00446B35" w:rsidRDefault="00446B35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January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Responsibility</w:t>
            </w:r>
          </w:p>
          <w:p w14:paraId="2CB60565" w14:textId="536B6AC9" w:rsidR="00446B35" w:rsidRDefault="00446B35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February </w:t>
            </w:r>
            <w:r w:rsidR="00BA2144">
              <w:rPr>
                <w:rFonts w:ascii="Arial" w:hAnsi="Arial" w:cs="Arial"/>
                <w:sz w:val="24"/>
                <w:szCs w:val="24"/>
                <w:lang w:val="en-US"/>
              </w:rPr>
              <w:t xml:space="preserve">– </w:t>
            </w:r>
            <w:r w:rsidR="00BA2144"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Compassion</w:t>
            </w:r>
          </w:p>
          <w:p w14:paraId="1BAE940C" w14:textId="239843C9" w:rsidR="00BA2144" w:rsidRDefault="00BA2144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arch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Forgiveness</w:t>
            </w:r>
          </w:p>
          <w:p w14:paraId="6B95F4E5" w14:textId="3A52BF87" w:rsidR="00BA2144" w:rsidRDefault="00BA2144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pril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tewardship</w:t>
            </w:r>
          </w:p>
          <w:p w14:paraId="172F73B4" w14:textId="699A8B87" w:rsidR="00BA2144" w:rsidRDefault="00BA2144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ay </w:t>
            </w:r>
            <w:r w:rsidR="006408EB">
              <w:rPr>
                <w:rFonts w:ascii="Arial" w:hAnsi="Arial" w:cs="Arial"/>
                <w:sz w:val="24"/>
                <w:szCs w:val="24"/>
                <w:lang w:val="en-US"/>
              </w:rPr>
              <w:t>–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6408EB"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Tolerance</w:t>
            </w:r>
          </w:p>
          <w:p w14:paraId="696DA19D" w14:textId="3DCA1E38" w:rsidR="006408EB" w:rsidRPr="00447BAB" w:rsidRDefault="006408EB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June -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Honesty</w:t>
            </w:r>
          </w:p>
        </w:tc>
        <w:tc>
          <w:tcPr>
            <w:tcW w:w="3140" w:type="dxa"/>
            <w:vAlign w:val="center"/>
          </w:tcPr>
          <w:p w14:paraId="5BBA9381" w14:textId="354A355F" w:rsidR="00743639" w:rsidRDefault="00FC3634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Coming Up Next Month</w:t>
            </w:r>
          </w:p>
          <w:p w14:paraId="7E44B78A" w14:textId="13D0B9BC" w:rsidR="00E53B57" w:rsidRDefault="00930A28" w:rsidP="003A1C95">
            <w:pPr>
              <w:widowControl w:val="0"/>
              <w:spacing w:line="216" w:lineRule="auto"/>
              <w:rPr>
                <w:noProof/>
              </w:rPr>
            </w:pPr>
            <w:r>
              <w:rPr>
                <w:noProof/>
              </w:rPr>
              <w:t>January</w:t>
            </w:r>
            <w:r w:rsidR="00D57A1A">
              <w:rPr>
                <w:noProof/>
              </w:rPr>
              <w:t xml:space="preserve"> 4</w:t>
            </w:r>
            <w:r>
              <w:rPr>
                <w:noProof/>
              </w:rPr>
              <w:t xml:space="preserve"> </w:t>
            </w:r>
            <w:r w:rsidR="00005C0B">
              <w:rPr>
                <w:noProof/>
              </w:rPr>
              <w:t>………..</w:t>
            </w:r>
            <w:r w:rsidR="00D57A1A">
              <w:rPr>
                <w:noProof/>
              </w:rPr>
              <w:t xml:space="preserve"> First Day Back after the Christmas Break</w:t>
            </w:r>
          </w:p>
          <w:p w14:paraId="4FFECC00" w14:textId="77777777" w:rsidR="00D57A1A" w:rsidRDefault="00005C0B" w:rsidP="003A1C95">
            <w:pPr>
              <w:widowControl w:val="0"/>
              <w:spacing w:line="216" w:lineRule="auto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January 6 ………..Pizza Day</w:t>
            </w:r>
          </w:p>
          <w:p w14:paraId="6E47DFCA" w14:textId="77777777" w:rsidR="00005C0B" w:rsidRDefault="00005C0B" w:rsidP="003A1C95">
            <w:pPr>
              <w:widowControl w:val="0"/>
              <w:spacing w:line="216" w:lineRule="auto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January </w:t>
            </w:r>
            <w:r w:rsidR="006124C5">
              <w:rPr>
                <w:rFonts w:ascii="Arial" w:hAnsi="Arial" w:cs="Arial"/>
                <w:noProof/>
                <w:sz w:val="20"/>
                <w:szCs w:val="20"/>
              </w:rPr>
              <w:t>8 ………..Pasta Day</w:t>
            </w:r>
          </w:p>
          <w:p w14:paraId="548E60B1" w14:textId="77777777" w:rsidR="006124C5" w:rsidRDefault="006124C5" w:rsidP="003A1C95">
            <w:pPr>
              <w:widowControl w:val="0"/>
              <w:spacing w:line="216" w:lineRule="auto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January 13 ………Pizza Day</w:t>
            </w:r>
          </w:p>
          <w:p w14:paraId="37773837" w14:textId="77777777" w:rsidR="006124C5" w:rsidRDefault="006124C5" w:rsidP="003A1C95">
            <w:pPr>
              <w:widowControl w:val="0"/>
              <w:spacing w:line="216" w:lineRule="auto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January 15 ……Caribbean Day</w:t>
            </w:r>
          </w:p>
          <w:p w14:paraId="6AF377E1" w14:textId="7B4E0112" w:rsidR="006124C5" w:rsidRDefault="004919B7" w:rsidP="003A1C95">
            <w:pPr>
              <w:widowControl w:val="0"/>
              <w:spacing w:line="216" w:lineRule="auto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January 16 …. Confirmation at St. Mary’s Church for grade 7+</w:t>
            </w:r>
          </w:p>
          <w:p w14:paraId="7789AF0F" w14:textId="77777777" w:rsidR="004919B7" w:rsidRDefault="004919B7" w:rsidP="003A1C95">
            <w:pPr>
              <w:widowControl w:val="0"/>
              <w:spacing w:line="216" w:lineRule="auto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January 18 ……..</w:t>
            </w:r>
            <w:r w:rsidR="00B83FD7">
              <w:rPr>
                <w:rFonts w:ascii="Arial" w:hAnsi="Arial" w:cs="Arial"/>
                <w:noProof/>
                <w:sz w:val="20"/>
                <w:szCs w:val="20"/>
              </w:rPr>
              <w:t>PA DAY (no school)</w:t>
            </w:r>
          </w:p>
          <w:p w14:paraId="6076055C" w14:textId="05EEB976" w:rsidR="00B83FD7" w:rsidRDefault="00B83FD7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January 20 ……</w:t>
            </w:r>
            <w:r w:rsidR="00B65F69">
              <w:rPr>
                <w:rFonts w:ascii="Arial" w:hAnsi="Arial" w:cs="Arial"/>
                <w:sz w:val="20"/>
                <w:szCs w:val="20"/>
                <w:lang w:val="en-US"/>
              </w:rPr>
              <w:t>…. Pizz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ay</w:t>
            </w:r>
          </w:p>
          <w:p w14:paraId="0EE5A6B9" w14:textId="4CD5B869" w:rsidR="00B83FD7" w:rsidRDefault="00B83FD7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January 21 ……</w:t>
            </w:r>
            <w:r w:rsidR="00B65F69">
              <w:rPr>
                <w:rFonts w:ascii="Arial" w:hAnsi="Arial" w:cs="Arial"/>
                <w:sz w:val="20"/>
                <w:szCs w:val="20"/>
                <w:lang w:val="en-US"/>
              </w:rPr>
              <w:t>…. Past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ay</w:t>
            </w:r>
          </w:p>
          <w:p w14:paraId="3809C7CF" w14:textId="14673269" w:rsidR="0097433F" w:rsidRDefault="0097433F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Jan. 25-</w:t>
            </w:r>
            <w:r w:rsidR="00B65F69">
              <w:rPr>
                <w:rFonts w:ascii="Arial" w:hAnsi="Arial" w:cs="Arial"/>
                <w:sz w:val="20"/>
                <w:szCs w:val="20"/>
                <w:lang w:val="en-US"/>
              </w:rPr>
              <w:t>29 ………..Food Orders for February</w:t>
            </w:r>
          </w:p>
          <w:p w14:paraId="0C354CF8" w14:textId="77777777" w:rsidR="00B83FD7" w:rsidRDefault="0097433F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January 27………..Pizza Day</w:t>
            </w:r>
          </w:p>
          <w:p w14:paraId="7EFE997C" w14:textId="79CBA047" w:rsidR="0097433F" w:rsidRPr="00FC3634" w:rsidRDefault="0097433F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January 29……….. Sub Day</w:t>
            </w:r>
          </w:p>
        </w:tc>
      </w:tr>
    </w:tbl>
    <w:p w14:paraId="0216FAE3" w14:textId="0F548AA3" w:rsidR="009B11C7" w:rsidRPr="009B11C7" w:rsidRDefault="009B11C7" w:rsidP="009B11C7">
      <w:pPr>
        <w:jc w:val="center"/>
        <w:rPr>
          <w:rFonts w:ascii="Arial Black" w:hAnsi="Arial Black"/>
          <w:sz w:val="28"/>
          <w:szCs w:val="28"/>
        </w:rPr>
      </w:pPr>
    </w:p>
    <w:sectPr w:rsidR="009B11C7" w:rsidRPr="009B11C7" w:rsidSect="00815F94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8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NDMzNjG1MLIwNjBU0lEKTi0uzszPAykwrAUAa8c5liwAAAA="/>
  </w:docVars>
  <w:rsids>
    <w:rsidRoot w:val="00815F94"/>
    <w:rsid w:val="00005C0B"/>
    <w:rsid w:val="00007076"/>
    <w:rsid w:val="000079DB"/>
    <w:rsid w:val="00024232"/>
    <w:rsid w:val="00024F5E"/>
    <w:rsid w:val="00027470"/>
    <w:rsid w:val="00031FCF"/>
    <w:rsid w:val="00041F50"/>
    <w:rsid w:val="000502F4"/>
    <w:rsid w:val="000569E3"/>
    <w:rsid w:val="000655DA"/>
    <w:rsid w:val="000779AC"/>
    <w:rsid w:val="0009293B"/>
    <w:rsid w:val="000B6FD1"/>
    <w:rsid w:val="000C4C6C"/>
    <w:rsid w:val="000D39E4"/>
    <w:rsid w:val="000F7B98"/>
    <w:rsid w:val="00114C4E"/>
    <w:rsid w:val="0011590F"/>
    <w:rsid w:val="001413FF"/>
    <w:rsid w:val="00143373"/>
    <w:rsid w:val="001507B0"/>
    <w:rsid w:val="001517BB"/>
    <w:rsid w:val="001555BD"/>
    <w:rsid w:val="00156ABB"/>
    <w:rsid w:val="00164906"/>
    <w:rsid w:val="00183C3B"/>
    <w:rsid w:val="0018672B"/>
    <w:rsid w:val="00192F29"/>
    <w:rsid w:val="0019303D"/>
    <w:rsid w:val="0019544E"/>
    <w:rsid w:val="001B65F7"/>
    <w:rsid w:val="001F5DE7"/>
    <w:rsid w:val="002043CA"/>
    <w:rsid w:val="00205297"/>
    <w:rsid w:val="0020599B"/>
    <w:rsid w:val="00214B9E"/>
    <w:rsid w:val="00227971"/>
    <w:rsid w:val="00233965"/>
    <w:rsid w:val="00235409"/>
    <w:rsid w:val="00244D53"/>
    <w:rsid w:val="002464A2"/>
    <w:rsid w:val="002517F2"/>
    <w:rsid w:val="002529FA"/>
    <w:rsid w:val="00260FCB"/>
    <w:rsid w:val="0028121F"/>
    <w:rsid w:val="002D0D0A"/>
    <w:rsid w:val="002D1C15"/>
    <w:rsid w:val="002E13C9"/>
    <w:rsid w:val="002E74F6"/>
    <w:rsid w:val="002E763D"/>
    <w:rsid w:val="00302272"/>
    <w:rsid w:val="00314CCB"/>
    <w:rsid w:val="00325E70"/>
    <w:rsid w:val="00331EE5"/>
    <w:rsid w:val="003345B2"/>
    <w:rsid w:val="0035172B"/>
    <w:rsid w:val="00357D01"/>
    <w:rsid w:val="00375BBF"/>
    <w:rsid w:val="00376C41"/>
    <w:rsid w:val="003859FB"/>
    <w:rsid w:val="00390EA5"/>
    <w:rsid w:val="00392140"/>
    <w:rsid w:val="00394376"/>
    <w:rsid w:val="00395C0C"/>
    <w:rsid w:val="003A1C95"/>
    <w:rsid w:val="003A50A7"/>
    <w:rsid w:val="003B4E4D"/>
    <w:rsid w:val="003C24DA"/>
    <w:rsid w:val="003C5553"/>
    <w:rsid w:val="003D296A"/>
    <w:rsid w:val="003E10A0"/>
    <w:rsid w:val="003F70F8"/>
    <w:rsid w:val="00410526"/>
    <w:rsid w:val="00410E0A"/>
    <w:rsid w:val="0041208F"/>
    <w:rsid w:val="00415B1E"/>
    <w:rsid w:val="00420FD9"/>
    <w:rsid w:val="00446B35"/>
    <w:rsid w:val="00447BAB"/>
    <w:rsid w:val="00450EDA"/>
    <w:rsid w:val="004530E2"/>
    <w:rsid w:val="00454CD2"/>
    <w:rsid w:val="004768AE"/>
    <w:rsid w:val="004812B0"/>
    <w:rsid w:val="0048327B"/>
    <w:rsid w:val="004919B7"/>
    <w:rsid w:val="004A3A66"/>
    <w:rsid w:val="004C1AE8"/>
    <w:rsid w:val="00547877"/>
    <w:rsid w:val="005826C9"/>
    <w:rsid w:val="00584FED"/>
    <w:rsid w:val="005963C3"/>
    <w:rsid w:val="005B3E61"/>
    <w:rsid w:val="005C32BB"/>
    <w:rsid w:val="005F7844"/>
    <w:rsid w:val="00603123"/>
    <w:rsid w:val="006124C5"/>
    <w:rsid w:val="00621A73"/>
    <w:rsid w:val="00621DF0"/>
    <w:rsid w:val="0062291F"/>
    <w:rsid w:val="00626F5C"/>
    <w:rsid w:val="00627FBA"/>
    <w:rsid w:val="0063211E"/>
    <w:rsid w:val="006408EB"/>
    <w:rsid w:val="00644899"/>
    <w:rsid w:val="006541A2"/>
    <w:rsid w:val="00663E9C"/>
    <w:rsid w:val="00674EB8"/>
    <w:rsid w:val="0068257C"/>
    <w:rsid w:val="006971F2"/>
    <w:rsid w:val="006B3B1B"/>
    <w:rsid w:val="006B667A"/>
    <w:rsid w:val="006B7115"/>
    <w:rsid w:val="006E06ED"/>
    <w:rsid w:val="006E6811"/>
    <w:rsid w:val="006E6F35"/>
    <w:rsid w:val="006F191C"/>
    <w:rsid w:val="006F228B"/>
    <w:rsid w:val="006F7AEA"/>
    <w:rsid w:val="0070677C"/>
    <w:rsid w:val="00724698"/>
    <w:rsid w:val="00725FBF"/>
    <w:rsid w:val="00726B6E"/>
    <w:rsid w:val="007279B0"/>
    <w:rsid w:val="00731EB8"/>
    <w:rsid w:val="00734DA4"/>
    <w:rsid w:val="00743639"/>
    <w:rsid w:val="00754FF1"/>
    <w:rsid w:val="00764106"/>
    <w:rsid w:val="00765205"/>
    <w:rsid w:val="0077344D"/>
    <w:rsid w:val="00773D35"/>
    <w:rsid w:val="00774796"/>
    <w:rsid w:val="00776ED8"/>
    <w:rsid w:val="00782B18"/>
    <w:rsid w:val="0078504F"/>
    <w:rsid w:val="007B5F72"/>
    <w:rsid w:val="007C27C7"/>
    <w:rsid w:val="007C5FA0"/>
    <w:rsid w:val="007E384D"/>
    <w:rsid w:val="00811D01"/>
    <w:rsid w:val="00812ED7"/>
    <w:rsid w:val="00813171"/>
    <w:rsid w:val="00815F94"/>
    <w:rsid w:val="00817159"/>
    <w:rsid w:val="00820754"/>
    <w:rsid w:val="0082169E"/>
    <w:rsid w:val="008324CB"/>
    <w:rsid w:val="008366D6"/>
    <w:rsid w:val="00837477"/>
    <w:rsid w:val="00861276"/>
    <w:rsid w:val="00865B9F"/>
    <w:rsid w:val="00866E25"/>
    <w:rsid w:val="008C4F5F"/>
    <w:rsid w:val="008D18E1"/>
    <w:rsid w:val="008D5F5E"/>
    <w:rsid w:val="008D6E97"/>
    <w:rsid w:val="008E4B25"/>
    <w:rsid w:val="008F3792"/>
    <w:rsid w:val="00900999"/>
    <w:rsid w:val="009020A8"/>
    <w:rsid w:val="009224A2"/>
    <w:rsid w:val="00930A28"/>
    <w:rsid w:val="00937585"/>
    <w:rsid w:val="00943998"/>
    <w:rsid w:val="009451C6"/>
    <w:rsid w:val="00954CA5"/>
    <w:rsid w:val="00967595"/>
    <w:rsid w:val="0097433F"/>
    <w:rsid w:val="0097576A"/>
    <w:rsid w:val="00991005"/>
    <w:rsid w:val="009A6FD4"/>
    <w:rsid w:val="009A749C"/>
    <w:rsid w:val="009B11C7"/>
    <w:rsid w:val="009B6CBF"/>
    <w:rsid w:val="009D4FEA"/>
    <w:rsid w:val="009E658D"/>
    <w:rsid w:val="00A02F99"/>
    <w:rsid w:val="00A06615"/>
    <w:rsid w:val="00A15536"/>
    <w:rsid w:val="00A21C2F"/>
    <w:rsid w:val="00A247AD"/>
    <w:rsid w:val="00A27BFA"/>
    <w:rsid w:val="00A4091B"/>
    <w:rsid w:val="00A46383"/>
    <w:rsid w:val="00A60239"/>
    <w:rsid w:val="00A86B02"/>
    <w:rsid w:val="00A91D87"/>
    <w:rsid w:val="00AA07A2"/>
    <w:rsid w:val="00AA10F5"/>
    <w:rsid w:val="00AB6982"/>
    <w:rsid w:val="00AC1E9F"/>
    <w:rsid w:val="00AC527A"/>
    <w:rsid w:val="00AE4935"/>
    <w:rsid w:val="00AF487F"/>
    <w:rsid w:val="00B0682C"/>
    <w:rsid w:val="00B1425A"/>
    <w:rsid w:val="00B37CD1"/>
    <w:rsid w:val="00B404DE"/>
    <w:rsid w:val="00B50EFF"/>
    <w:rsid w:val="00B62976"/>
    <w:rsid w:val="00B65F69"/>
    <w:rsid w:val="00B6735F"/>
    <w:rsid w:val="00B72F99"/>
    <w:rsid w:val="00B74D9C"/>
    <w:rsid w:val="00B8199A"/>
    <w:rsid w:val="00B83FD7"/>
    <w:rsid w:val="00B92AB8"/>
    <w:rsid w:val="00B968A6"/>
    <w:rsid w:val="00BA2144"/>
    <w:rsid w:val="00BC2B93"/>
    <w:rsid w:val="00BD373E"/>
    <w:rsid w:val="00C05120"/>
    <w:rsid w:val="00C127E2"/>
    <w:rsid w:val="00C24756"/>
    <w:rsid w:val="00C415D7"/>
    <w:rsid w:val="00C4388B"/>
    <w:rsid w:val="00C4682C"/>
    <w:rsid w:val="00C548E2"/>
    <w:rsid w:val="00C5599F"/>
    <w:rsid w:val="00C64C9C"/>
    <w:rsid w:val="00C712CC"/>
    <w:rsid w:val="00C81C67"/>
    <w:rsid w:val="00C93452"/>
    <w:rsid w:val="00CC4258"/>
    <w:rsid w:val="00CD759F"/>
    <w:rsid w:val="00CE306B"/>
    <w:rsid w:val="00CE53E5"/>
    <w:rsid w:val="00D01965"/>
    <w:rsid w:val="00D01B67"/>
    <w:rsid w:val="00D05F55"/>
    <w:rsid w:val="00D17B41"/>
    <w:rsid w:val="00D21C27"/>
    <w:rsid w:val="00D271B9"/>
    <w:rsid w:val="00D272D1"/>
    <w:rsid w:val="00D3706F"/>
    <w:rsid w:val="00D44A14"/>
    <w:rsid w:val="00D57A1A"/>
    <w:rsid w:val="00D60802"/>
    <w:rsid w:val="00D63BC1"/>
    <w:rsid w:val="00D642E9"/>
    <w:rsid w:val="00D7622B"/>
    <w:rsid w:val="00D83D3C"/>
    <w:rsid w:val="00D85344"/>
    <w:rsid w:val="00DA59CD"/>
    <w:rsid w:val="00DB1ABD"/>
    <w:rsid w:val="00DC22AE"/>
    <w:rsid w:val="00DD5BE8"/>
    <w:rsid w:val="00DF5B7A"/>
    <w:rsid w:val="00E16E87"/>
    <w:rsid w:val="00E2288C"/>
    <w:rsid w:val="00E244B3"/>
    <w:rsid w:val="00E25240"/>
    <w:rsid w:val="00E40A8D"/>
    <w:rsid w:val="00E46267"/>
    <w:rsid w:val="00E53B57"/>
    <w:rsid w:val="00E76463"/>
    <w:rsid w:val="00E83E63"/>
    <w:rsid w:val="00E8659E"/>
    <w:rsid w:val="00E93A3C"/>
    <w:rsid w:val="00EB5992"/>
    <w:rsid w:val="00EB7FD5"/>
    <w:rsid w:val="00ED2278"/>
    <w:rsid w:val="00EE7AE3"/>
    <w:rsid w:val="00EF1ED5"/>
    <w:rsid w:val="00F01431"/>
    <w:rsid w:val="00F10D5C"/>
    <w:rsid w:val="00F10DF8"/>
    <w:rsid w:val="00F32D47"/>
    <w:rsid w:val="00F62E92"/>
    <w:rsid w:val="00F80775"/>
    <w:rsid w:val="00F905B5"/>
    <w:rsid w:val="00F9228A"/>
    <w:rsid w:val="00F93A8E"/>
    <w:rsid w:val="00FB33A7"/>
    <w:rsid w:val="00FC3634"/>
    <w:rsid w:val="00FE6EC9"/>
    <w:rsid w:val="00FE7D28"/>
    <w:rsid w:val="00FF20D5"/>
    <w:rsid w:val="00FF2845"/>
    <w:rsid w:val="00FF627B"/>
    <w:rsid w:val="00FF747E"/>
    <w:rsid w:val="217E3922"/>
    <w:rsid w:val="24A51D5D"/>
    <w:rsid w:val="251C7954"/>
    <w:rsid w:val="258A54CD"/>
    <w:rsid w:val="40DC315A"/>
    <w:rsid w:val="44DE4FFB"/>
    <w:rsid w:val="5C0B2765"/>
    <w:rsid w:val="6593DA0F"/>
    <w:rsid w:val="6BB05867"/>
    <w:rsid w:val="788DD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EDF5F"/>
  <w15:chartTrackingRefBased/>
  <w15:docId w15:val="{A7E28B55-FB20-4816-B1EC-FAF9F8CF9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5F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link w:val="BodyTextChar"/>
    <w:uiPriority w:val="99"/>
    <w:unhideWhenUsed/>
    <w:rsid w:val="00CC4258"/>
    <w:pPr>
      <w:spacing w:after="180" w:line="307" w:lineRule="auto"/>
    </w:pPr>
    <w:rPr>
      <w:rFonts w:ascii="Gill Sans MT" w:eastAsia="Times New Roman" w:hAnsi="Gill Sans MT" w:cs="Times New Roman"/>
      <w:b/>
      <w:bCs/>
      <w:color w:val="000000"/>
      <w:kern w:val="28"/>
      <w:sz w:val="17"/>
      <w:szCs w:val="24"/>
      <w:lang w:eastAsia="en-CA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C4258"/>
    <w:rPr>
      <w:rFonts w:ascii="Gill Sans MT" w:eastAsia="Times New Roman" w:hAnsi="Gill Sans MT" w:cs="Times New Roman"/>
      <w:b/>
      <w:bCs/>
      <w:color w:val="000000"/>
      <w:kern w:val="28"/>
      <w:sz w:val="17"/>
      <w:szCs w:val="24"/>
      <w:lang w:eastAsia="en-CA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3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CD6D8B-7185-4169-89B8-6F57374A5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821</Words>
  <Characters>4682</Characters>
  <Application>Microsoft Office Word</Application>
  <DocSecurity>0</DocSecurity>
  <Lines>39</Lines>
  <Paragraphs>10</Paragraphs>
  <ScaleCrop>false</ScaleCrop>
  <Company/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 Dugas</dc:creator>
  <cp:keywords/>
  <dc:description/>
  <cp:lastModifiedBy>Judith Dugas</cp:lastModifiedBy>
  <cp:revision>77</cp:revision>
  <cp:lastPrinted>2020-10-02T19:01:00Z</cp:lastPrinted>
  <dcterms:created xsi:type="dcterms:W3CDTF">2020-11-10T14:33:00Z</dcterms:created>
  <dcterms:modified xsi:type="dcterms:W3CDTF">2020-11-26T20:38:00Z</dcterms:modified>
</cp:coreProperties>
</file>